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69DD0" w14:textId="4713AC40" w:rsidR="009872E4" w:rsidRPr="00F802E5" w:rsidRDefault="009D16C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8C3FE52" wp14:editId="6430C1BB">
            <wp:simplePos x="0" y="0"/>
            <wp:positionH relativeFrom="margin">
              <wp:posOffset>-1089660</wp:posOffset>
            </wp:positionH>
            <wp:positionV relativeFrom="margin">
              <wp:posOffset>-1083310</wp:posOffset>
            </wp:positionV>
            <wp:extent cx="7569835" cy="924560"/>
            <wp:effectExtent l="0" t="0" r="0" b="8890"/>
            <wp:wrapSquare wrapText="bothSides"/>
            <wp:docPr id="26" name="Imagem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983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0FFCB" w14:textId="77777777"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71D04E" w14:textId="77777777"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513E12" w14:textId="77777777"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E10969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t>NOME DO PESQUISADOR</w:t>
      </w:r>
    </w:p>
    <w:p w14:paraId="6832C0D5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1C945A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742CE5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B0BC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2EDEA8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2089F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5934F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5129EB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C1D58A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9FFA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4262F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DAA240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8F3DE7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4699CB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86B02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21875E" w14:textId="71168EE2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  <w:r w:rsidR="00394B00" w:rsidRPr="00F802E5">
        <w:rPr>
          <w:rFonts w:ascii="Times New Roman" w:hAnsi="Times New Roman" w:cs="Times New Roman"/>
          <w:b/>
          <w:sz w:val="36"/>
          <w:szCs w:val="24"/>
        </w:rPr>
        <w:t>: SUBTÍTULO</w:t>
      </w:r>
      <w:r w:rsidR="00394B00" w:rsidRPr="00F802E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152CC89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007D5DC5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8300B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BE7400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574DFF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C0066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C18B6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0D07C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EFC9E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20E19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7ADBFC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5617A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D5677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EEE9E5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8FA95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1574F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5F5BB8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4EA2DE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CB16C3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34F0D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080BD9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NATAL/RN</w:t>
      </w:r>
    </w:p>
    <w:p w14:paraId="34BB4FF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ANO</w:t>
      </w:r>
    </w:p>
    <w:p w14:paraId="10F758D3" w14:textId="77777777" w:rsidR="007A49D1" w:rsidRPr="00F802E5" w:rsidRDefault="007A49D1" w:rsidP="007A49D1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14:paraId="7C1762E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mallCaps/>
          <w:sz w:val="28"/>
          <w:szCs w:val="24"/>
        </w:rPr>
        <w:lastRenderedPageBreak/>
        <w:t>NOME DO PESQUISADOR</w:t>
      </w:r>
    </w:p>
    <w:p w14:paraId="283B1ADB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8207AA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6D093B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07FBAB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EA3CA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EE5FF7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E4499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E71A6A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ED2D1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E7003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FF9D9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4E57E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8EA716" w14:textId="41DBDEFC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F802E5">
        <w:rPr>
          <w:rFonts w:ascii="Times New Roman" w:hAnsi="Times New Roman" w:cs="Times New Roman"/>
          <w:sz w:val="36"/>
          <w:szCs w:val="24"/>
        </w:rPr>
        <w:t>TÍTULO DO TRABALHO</w:t>
      </w:r>
      <w:r w:rsidR="00394B00" w:rsidRPr="00F802E5">
        <w:rPr>
          <w:rFonts w:ascii="Times New Roman" w:hAnsi="Times New Roman" w:cs="Times New Roman"/>
          <w:sz w:val="36"/>
          <w:szCs w:val="24"/>
        </w:rPr>
        <w:t>: SUBTÍTULO</w:t>
      </w:r>
      <w:r w:rsidRPr="00F802E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ACC7F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811C4F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7F604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15BFD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6D3A0C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58DF3D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78EAD3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D554F3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8E63D" w14:textId="77777777"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5C1584A8" w14:textId="77777777" w:rsidR="007A49D1" w:rsidRPr="00F802E5" w:rsidRDefault="007A49D1" w:rsidP="003C5CB6">
      <w:pPr>
        <w:spacing w:after="0" w:line="240" w:lineRule="auto"/>
        <w:ind w:left="4253"/>
        <w:jc w:val="center"/>
        <w:rPr>
          <w:rFonts w:ascii="Times New Roman" w:hAnsi="Times New Roman" w:cs="Times New Roman"/>
          <w:sz w:val="24"/>
          <w:szCs w:val="24"/>
        </w:rPr>
      </w:pPr>
    </w:p>
    <w:p w14:paraId="408EFA59" w14:textId="77777777"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issertação/Tese apresentada ao Programa de Pós-Graduação em Saúde Coletiva, Centro de Ciências da Saúde da Universidade Federal do Rio Grande do Norte, como requisito para a obtenção do título de Mestre/Doutor em Saúde Coletiva.</w:t>
      </w:r>
    </w:p>
    <w:p w14:paraId="4826EF97" w14:textId="77777777"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18C243BB" w14:textId="77777777"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6FAD2889" w14:textId="03CB0B94"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rientador</w:t>
      </w:r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: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 </w:t>
      </w:r>
      <w:r w:rsidRPr="00F802E5">
        <w:rPr>
          <w:rFonts w:ascii="Times New Roman" w:hAnsi="Times New Roman" w:cs="Times New Roman"/>
          <w:sz w:val="24"/>
          <w:szCs w:val="24"/>
        </w:rPr>
        <w:t xml:space="preserve">Nome do Orientador </w:t>
      </w:r>
    </w:p>
    <w:p w14:paraId="2B0632E7" w14:textId="27DB9B17" w:rsidR="00394B00" w:rsidRPr="00F802E5" w:rsidRDefault="00394B00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(a).</w:t>
      </w:r>
    </w:p>
    <w:p w14:paraId="60F8F42C" w14:textId="77777777"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14:paraId="49BC251C" w14:textId="77777777"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14:paraId="51E876F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27D83C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9F6A1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B5A43C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6A6E4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14B95C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17E106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20A4E2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6235C3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B55481" w14:textId="77777777"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atal/RN</w:t>
      </w:r>
    </w:p>
    <w:p w14:paraId="3B2EA8E0" w14:textId="62D01794" w:rsidR="00550E5C" w:rsidRPr="00F802E5" w:rsidRDefault="007A49D1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o</w:t>
      </w:r>
    </w:p>
    <w:p w14:paraId="08115DA3" w14:textId="77777777" w:rsidR="00550E5C" w:rsidRPr="00F802E5" w:rsidRDefault="00550E5C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4AF4F4" w14:textId="77777777" w:rsidR="0021250E" w:rsidRPr="00F802E5" w:rsidRDefault="0021250E">
      <w:pPr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br w:type="page"/>
      </w:r>
    </w:p>
    <w:p w14:paraId="060E5A5F" w14:textId="77777777" w:rsidR="009E0518" w:rsidRPr="00F802E5" w:rsidRDefault="009E0518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02E5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14:paraId="6FADA7D4" w14:textId="77777777"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e considerações finais do trabalho, de modo que permita ao leitor decidir sobre a necessidade ou não da leitura integral do texto. 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</w:t>
      </w:r>
      <w:proofErr w:type="spellStart"/>
      <w:r w:rsidRPr="00F802E5">
        <w:rPr>
          <w:rFonts w:ascii="Times New Roman" w:hAnsi="Times New Roman" w:cs="Times New Roman"/>
        </w:rPr>
        <w:t>pré</w:t>
      </w:r>
      <w:proofErr w:type="spellEnd"/>
      <w:r w:rsidRPr="00F802E5">
        <w:rPr>
          <w:rFonts w:ascii="Times New Roman" w:hAnsi="Times New Roman" w:cs="Times New Roman"/>
        </w:rPr>
        <w:t>-textual obrigatório.  Digite seu texto. Digite seu texto. Digite seu texto. Digite seu texto. Digite seu texto. Digite seu texto.</w:t>
      </w:r>
    </w:p>
    <w:p w14:paraId="740C6E7E" w14:textId="77777777"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14:paraId="1BF7C8FE" w14:textId="77777777"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14:paraId="0BE67D70" w14:textId="77777777"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  <w:b/>
        </w:rPr>
        <w:t>Palavras-chave:</w:t>
      </w:r>
      <w:r w:rsidRPr="00F802E5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14:paraId="2466D7E7" w14:textId="77777777"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14:paraId="187584D3" w14:textId="77777777" w:rsidR="009E0518" w:rsidRPr="00F802E5" w:rsidRDefault="009E0518" w:rsidP="009E0518">
      <w:pPr>
        <w:pStyle w:val="Resumo"/>
        <w:spacing w:line="360" w:lineRule="auto"/>
        <w:ind w:firstLine="0"/>
      </w:pPr>
      <w:r w:rsidRPr="00F802E5">
        <w:rPr>
          <w:rFonts w:ascii="Times New Roman" w:hAnsi="Times New Roman" w:cs="Times New Roman"/>
        </w:rPr>
        <w:t xml:space="preserve">Recomenda-se utilizar no mínimo 3 e no máximo 5 palavras-chave, as quais devem estar incluídas no </w:t>
      </w:r>
      <w:proofErr w:type="spellStart"/>
      <w:r w:rsidRPr="00F802E5">
        <w:rPr>
          <w:rFonts w:ascii="Times New Roman" w:hAnsi="Times New Roman" w:cs="Times New Roman"/>
        </w:rPr>
        <w:t>DeCS</w:t>
      </w:r>
      <w:proofErr w:type="spellEnd"/>
      <w:r w:rsidRPr="00F802E5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F802E5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F802E5">
        <w:rPr>
          <w:rFonts w:ascii="Times New Roman" w:hAnsi="Times New Roman" w:cs="Times New Roman"/>
        </w:rPr>
        <w:t xml:space="preserve">. </w:t>
      </w:r>
    </w:p>
    <w:p w14:paraId="7B2E5184" w14:textId="77777777"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B3B77E" w14:textId="77777777"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934CF1" w14:textId="40FB902B" w:rsidR="008B3AC0" w:rsidRPr="00F802E5" w:rsidRDefault="008B3AC0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-123082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4841ED" w14:textId="424AC61B" w:rsidR="00E547DE" w:rsidRPr="00F802E5" w:rsidRDefault="003206E0" w:rsidP="003206E0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F802E5">
            <w:rPr>
              <w:rFonts w:ascii="Times New Roman" w:eastAsia="Calibri" w:hAnsi="Times New Roman" w:cs="Times New Roman"/>
              <w:b/>
              <w:sz w:val="28"/>
            </w:rPr>
            <w:t>SUMÁRIO</w:t>
          </w:r>
        </w:p>
        <w:p w14:paraId="4166D29F" w14:textId="0DB6B502" w:rsidR="00E547DE" w:rsidRPr="00F802E5" w:rsidRDefault="00E547DE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r w:rsidRPr="00F802E5">
            <w:rPr>
              <w:rFonts w:ascii="Times New Roman" w:hAnsi="Times New Roman" w:cs="Times New Roman"/>
            </w:rPr>
            <w:fldChar w:fldCharType="begin"/>
          </w:r>
          <w:r w:rsidRPr="00F802E5">
            <w:rPr>
              <w:rFonts w:ascii="Times New Roman" w:hAnsi="Times New Roman" w:cs="Times New Roman"/>
            </w:rPr>
            <w:instrText xml:space="preserve"> TOC \o "1-3" \h \z \u </w:instrText>
          </w:r>
          <w:r w:rsidRPr="00F802E5">
            <w:rPr>
              <w:rFonts w:ascii="Times New Roman" w:hAnsi="Times New Roman" w:cs="Times New Roman"/>
            </w:rPr>
            <w:fldChar w:fldCharType="separate"/>
          </w:r>
          <w:hyperlink w:anchor="_Toc26796721" w:history="1">
            <w:r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</w:t>
            </w:r>
            <w:r w:rsidRPr="00F802E5">
              <w:rPr>
                <w:rFonts w:ascii="Times New Roman" w:hAnsi="Times New Roman" w:cs="Times New Roman"/>
                <w:bCs w:val="0"/>
                <w:noProof/>
                <w:sz w:val="22"/>
                <w:szCs w:val="22"/>
              </w:rPr>
              <w:tab/>
            </w:r>
            <w:r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INTRODUÇÃO</w:t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1 \h </w:instrText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AAE7CB" w14:textId="0E7889DC" w:rsidR="00E547DE" w:rsidRPr="00F802E5" w:rsidRDefault="0053120F">
          <w:pPr>
            <w:pStyle w:val="Sumrio1"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26796722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2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REVISÃO DA LITERATURA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2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78B1BE7" w14:textId="55E02811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25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2.1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Sub-item 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5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BA5FDC" w14:textId="7C7613EE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26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2.2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Sub-item 2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6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EFC46D4" w14:textId="46F9F66F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27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2.3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Sub-item 3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7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F35E691" w14:textId="26A9510F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28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2.4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Sub-item 4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8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DB2150" w14:textId="734A8D21" w:rsidR="00E547DE" w:rsidRPr="00F802E5" w:rsidRDefault="0053120F">
          <w:pPr>
            <w:pStyle w:val="Sumrio1"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26796729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3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OBJETIV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29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99F5B2" w14:textId="593E758D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30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3.1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Objetivo geral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0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3737C43" w14:textId="7E41BEE2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noProof/>
              <w:sz w:val="22"/>
            </w:rPr>
          </w:pPr>
          <w:hyperlink w:anchor="_Toc26796731" w:history="1"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3.2</w:t>
            </w:r>
            <w:r w:rsidR="00E547DE" w:rsidRPr="00F802E5">
              <w:rPr>
                <w:rFonts w:ascii="Times New Roman" w:hAnsi="Times New Roman" w:cs="Times New Roman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eastAsiaTheme="majorEastAsia" w:hAnsi="Times New Roman" w:cs="Times New Roman"/>
                <w:noProof/>
                <w:color w:val="auto"/>
              </w:rPr>
              <w:t>Objetivos específic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1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7304EF" w14:textId="5A98D14B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32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ÉTODO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2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791228F" w14:textId="6D468656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3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Características da pesquisa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3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5E7AAB4" w14:textId="228773F5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4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lano amostral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4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38CA4AA" w14:textId="401F7308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5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1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ub-item 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5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95EF77" w14:textId="60009673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6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2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ub-item 2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6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4107CAC" w14:textId="26B9F6AF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7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3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ub-item 3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7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8BC786" w14:textId="7D2ED5D0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8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3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Variávei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8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8722EE0" w14:textId="4EF1C04B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39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4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Coleta dos dad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39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F7D4759" w14:textId="3ED840FF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40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5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Análise dos dad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0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4272AD4" w14:textId="51FBF423" w:rsidR="00E547DE" w:rsidRPr="00F802E5" w:rsidRDefault="0053120F">
          <w:pPr>
            <w:pStyle w:val="Sumrio2"/>
            <w:tabs>
              <w:tab w:val="left" w:pos="880"/>
              <w:tab w:val="right" w:leader="dot" w:pos="9061"/>
            </w:tabs>
            <w:rPr>
              <w:rFonts w:ascii="Times New Roman" w:hAnsi="Times New Roman" w:cs="Times New Roman"/>
              <w:bCs w:val="0"/>
              <w:noProof/>
              <w:sz w:val="22"/>
            </w:rPr>
          </w:pPr>
          <w:hyperlink w:anchor="_Toc26796741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6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Aspectos étic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1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DA2C67A" w14:textId="0D471041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42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RESULTADO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2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8A530C2" w14:textId="1B483924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44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6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DISCUSSÃO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4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44C2E76" w14:textId="67927549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46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7</w:t>
            </w:r>
            <w:r w:rsidR="00E547DE" w:rsidRPr="00F802E5">
              <w:rPr>
                <w:rFonts w:ascii="Times New Roman" w:hAnsi="Times New Roman" w:cs="Times New Roman"/>
                <w:bCs w:val="0"/>
                <w:noProof/>
                <w:sz w:val="22"/>
                <w:szCs w:val="22"/>
              </w:rPr>
              <w:tab/>
            </w:r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SPECTIVAS PARA A CONCLUSÃO DO TRABALHO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6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9F303F" w14:textId="3D6C5CCB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48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REFERÊNCIAS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8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B0AB062" w14:textId="44811482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49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APÊNDICES A – TÍTULO DO APÊNDICE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49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1D9516" w14:textId="443B364B" w:rsidR="00E547DE" w:rsidRPr="00F802E5" w:rsidRDefault="0053120F">
          <w:pPr>
            <w:pStyle w:val="Sumrio1"/>
            <w:rPr>
              <w:rFonts w:ascii="Times New Roman" w:hAnsi="Times New Roman" w:cs="Times New Roman"/>
              <w:bCs w:val="0"/>
              <w:noProof/>
              <w:sz w:val="22"/>
              <w:szCs w:val="22"/>
            </w:rPr>
          </w:pPr>
          <w:hyperlink w:anchor="_Toc26796750" w:history="1">
            <w:r w:rsidR="00E547DE" w:rsidRPr="00F802E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ANEXOS A – TÍTULO DO ANEXO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instrText xml:space="preserve"> PAGEREF _Toc26796750 \h </w:instrTex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258" w:rsidRPr="00F802E5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="00E547DE" w:rsidRPr="00F802E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C15F82A" w14:textId="759A139A" w:rsidR="00E547DE" w:rsidRPr="00F802E5" w:rsidRDefault="00E547DE">
          <w:r w:rsidRPr="00F802E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DD20457" w14:textId="10D75E45" w:rsidR="000E64F2" w:rsidRPr="00F802E5" w:rsidRDefault="000E64F2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3ACEC4E6" w14:textId="77777777" w:rsidR="003C7E12" w:rsidRPr="00F802E5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F802E5" w:rsidSect="003C5CB6"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2964701E" w14:textId="310150D7" w:rsidR="00F46937" w:rsidRPr="00F802E5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0" w:name="_Toc26796666"/>
      <w:bookmarkStart w:id="1" w:name="_Toc26796721"/>
      <w:r w:rsidRPr="00F802E5">
        <w:rPr>
          <w:rFonts w:ascii="Times New Roman" w:hAnsi="Times New Roman" w:cs="Times New Roman"/>
          <w:color w:val="auto"/>
        </w:rPr>
        <w:lastRenderedPageBreak/>
        <w:t>INTRODUÇÃO</w:t>
      </w:r>
      <w:bookmarkEnd w:id="0"/>
      <w:bookmarkEnd w:id="1"/>
    </w:p>
    <w:p w14:paraId="59A83279" w14:textId="77777777" w:rsidR="007C150D" w:rsidRPr="00F802E5" w:rsidRDefault="007C150D" w:rsidP="007C150D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14:paraId="24A528CC" w14:textId="77777777"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14:paraId="6F1ACF9B" w14:textId="77777777"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9B61AB" w14:textId="77777777" w:rsidR="007C150D" w:rsidRPr="00F802E5" w:rsidRDefault="007C150D" w:rsidP="007C150D">
      <w:pPr>
        <w:pStyle w:val="Texto"/>
      </w:pPr>
      <w:r w:rsidRPr="00F802E5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14:paraId="1E694E9F" w14:textId="77777777" w:rsidR="0085717E" w:rsidRPr="00F802E5" w:rsidRDefault="0085717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2BC74967" w14:textId="77777777"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3AD4A36A" w14:textId="237F03D0" w:rsidR="00E23ED8" w:rsidRPr="00F802E5" w:rsidRDefault="00E23ED8" w:rsidP="00E23ED8">
      <w:pPr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2" w:name="_Toc23430062"/>
      <w:bookmarkStart w:id="3" w:name="_Toc23446074"/>
      <w:bookmarkStart w:id="4" w:name="_Toc26796722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REVISÃO DA LITERATURA</w:t>
      </w:r>
      <w:bookmarkEnd w:id="2"/>
      <w:bookmarkEnd w:id="3"/>
      <w:bookmarkEnd w:id="4"/>
    </w:p>
    <w:p w14:paraId="0A8DDDD9" w14:textId="77777777" w:rsidR="00E23ED8" w:rsidRPr="00F802E5" w:rsidRDefault="00E23ED8" w:rsidP="00E23ED8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F802E5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14:paraId="7F84741E" w14:textId="77777777"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17679C23" w14:textId="77777777" w:rsidR="00E23ED8" w:rsidRPr="00F802E5" w:rsidRDefault="00E23ED8" w:rsidP="00E23ED8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Citação </w:t>
      </w:r>
      <w:proofErr w:type="spellStart"/>
      <w:proofErr w:type="gram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14:paraId="7CDD9A4A" w14:textId="77777777"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14:paraId="5C751632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F802E5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F802E5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14:paraId="12E16C2F" w14:textId="77777777" w:rsidR="00E23ED8" w:rsidRPr="00F802E5" w:rsidRDefault="00E23ED8" w:rsidP="00E23ED8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14:paraId="6D000FC1" w14:textId="77777777"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5" w:name="_Toc344101804"/>
      <w:bookmarkStart w:id="6" w:name="_Toc344103683"/>
      <w:bookmarkStart w:id="7" w:name="_Toc344108037"/>
      <w:bookmarkStart w:id="8" w:name="_Toc344109326"/>
      <w:bookmarkStart w:id="9" w:name="_Toc344132386"/>
      <w:bookmarkStart w:id="10" w:name="_Toc344133310"/>
      <w:bookmarkStart w:id="11" w:name="_Toc344133348"/>
      <w:bookmarkStart w:id="12" w:name="_Toc344203915"/>
      <w:bookmarkStart w:id="13" w:name="_Toc344211760"/>
      <w:bookmarkStart w:id="14" w:name="_Toc348171309"/>
      <w:bookmarkStart w:id="15" w:name="_Toc348171355"/>
      <w:bookmarkStart w:id="16" w:name="_Toc348534894"/>
      <w:bookmarkStart w:id="17" w:name="_Toc348537717"/>
      <w:bookmarkStart w:id="18" w:name="_Toc366749790"/>
      <w:bookmarkStart w:id="19" w:name="_Toc473187332"/>
      <w:bookmarkStart w:id="20" w:name="_Toc26796723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3669404C" w14:textId="77777777"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21" w:name="_Toc344101805"/>
      <w:bookmarkStart w:id="22" w:name="_Toc344103684"/>
      <w:bookmarkStart w:id="23" w:name="_Toc344108038"/>
      <w:bookmarkStart w:id="24" w:name="_Toc344109327"/>
      <w:bookmarkStart w:id="25" w:name="_Toc344132387"/>
      <w:bookmarkStart w:id="26" w:name="_Toc344133311"/>
      <w:bookmarkStart w:id="27" w:name="_Toc344133349"/>
      <w:bookmarkStart w:id="28" w:name="_Toc344203916"/>
      <w:bookmarkStart w:id="29" w:name="_Toc344211761"/>
      <w:bookmarkStart w:id="30" w:name="_Toc348171310"/>
      <w:bookmarkStart w:id="31" w:name="_Toc348171356"/>
      <w:bookmarkStart w:id="32" w:name="_Toc348534895"/>
      <w:bookmarkStart w:id="33" w:name="_Toc348537718"/>
      <w:bookmarkStart w:id="34" w:name="_Toc366749791"/>
      <w:bookmarkStart w:id="35" w:name="_Toc473187333"/>
      <w:bookmarkStart w:id="36" w:name="_Toc26796724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</w:p>
    <w:p w14:paraId="7ED46DB6" w14:textId="77777777" w:rsidR="00E23ED8" w:rsidRPr="00F802E5" w:rsidRDefault="00E23ED8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37" w:name="_Toc23430063"/>
      <w:bookmarkStart w:id="38" w:name="_Toc23446075"/>
      <w:bookmarkStart w:id="39" w:name="_Toc26796725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2.1</w:t>
      </w:r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1</w:t>
      </w:r>
      <w:bookmarkEnd w:id="37"/>
      <w:bookmarkEnd w:id="38"/>
      <w:bookmarkEnd w:id="39"/>
    </w:p>
    <w:p w14:paraId="3681D19C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...</w:t>
      </w:r>
    </w:p>
    <w:p w14:paraId="2D531621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40" w:name="_Ref292982830"/>
    </w:p>
    <w:p w14:paraId="6784BC43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6A375318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677BAA1D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0E3A180B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65B91AFC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094D3035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1" w:name="_Ref510714548"/>
      <w:bookmarkEnd w:id="40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713F21FD" w14:textId="77777777" w:rsidR="00E23ED8" w:rsidRPr="00F802E5" w:rsidRDefault="00E23ED8" w:rsidP="00E23ED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409B183C" wp14:editId="18FD8E71">
                <wp:extent cx="2667000" cy="1812290"/>
                <wp:effectExtent l="6985" t="13335" r="12065" b="12700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DECDD" w14:textId="77777777" w:rsidR="00E23ED8" w:rsidRDefault="00E23ED8" w:rsidP="00E23ED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09B183C" id="_x0000_t202" coordsize="21600,21600" o:spt="202" path="m,l,21600r21600,l21600,xe">
                <v:stroke joinstyle="miter"/>
                <v:path gradientshapeok="t" o:connecttype="rect"/>
              </v:shapetype>
              <v:shape id="Caixa de Texto 9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vRMg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">
                <v:textbox>
                  <w:txbxContent>
                    <w:p w14:paraId="51FDECDD" w14:textId="77777777" w:rsidR="00E23ED8" w:rsidRDefault="00E23ED8" w:rsidP="00E23ED8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E07E4B8" w14:textId="77777777" w:rsidR="00E23ED8" w:rsidRPr="00F802E5" w:rsidRDefault="00E23ED8" w:rsidP="00E23ED8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14:paraId="2FDE196C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76820F03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F802E5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14:paraId="7686CA91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14:paraId="2C160CD8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2" w:name="_Ref5107145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64F79129" w14:textId="77777777" w:rsidR="00E23ED8" w:rsidRPr="00F802E5" w:rsidRDefault="00E23ED8" w:rsidP="00E23ED8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24E33F5" wp14:editId="1D2C0C9B">
                <wp:extent cx="5431155" cy="2549525"/>
                <wp:effectExtent l="13335" t="6985" r="13335" b="5715"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4AA03" w14:textId="77777777" w:rsidR="00E23ED8" w:rsidRDefault="00E23ED8" w:rsidP="00E23ED8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4E33F5" id="Caixa de Texto 10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">
                <v:textbox>
                  <w:txbxContent>
                    <w:p w14:paraId="1574AA03" w14:textId="77777777" w:rsidR="00E23ED8" w:rsidRDefault="00E23ED8" w:rsidP="00E23ED8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888B1CE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14:paraId="7F19F27D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 xml:space="preserve">Legenda: texto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>.</w:t>
      </w:r>
    </w:p>
    <w:p w14:paraId="2178B0A1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2E1CD6D9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236B0BD0" w14:textId="77777777" w:rsidR="00E23ED8" w:rsidRPr="00F802E5" w:rsidRDefault="00E23ED8" w:rsidP="00E23ED8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14:paraId="5CB10141" w14:textId="77777777" w:rsidR="00E23ED8" w:rsidRPr="00F802E5" w:rsidRDefault="00E23ED8" w:rsidP="00E23ED8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3" w:name="_Ref5107145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3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0D89FA86" w14:textId="77777777" w:rsidR="00E23ED8" w:rsidRPr="00F802E5" w:rsidRDefault="00E23ED8" w:rsidP="00E23ED8">
      <w:pPr>
        <w:spacing w:line="240" w:lineRule="auto"/>
        <w:jc w:val="center"/>
        <w:rPr>
          <w:rFonts w:ascii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DEC5E8A" wp14:editId="2FF3B1DF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AF2C2" w14:textId="77777777" w:rsidR="00E23ED8" w:rsidRDefault="00E23ED8" w:rsidP="00E23ED8">
                            <w:pPr>
                              <w:spacing w:line="240" w:lineRule="auto"/>
                            </w:pPr>
                          </w:p>
                          <w:p w14:paraId="342FC2C3" w14:textId="77777777" w:rsidR="00E23ED8" w:rsidRDefault="00E23ED8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14:paraId="274F74DA" w14:textId="77777777" w:rsidR="00E23ED8" w:rsidRDefault="00E23ED8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EC5E8A"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37AAF2C2" w14:textId="77777777" w:rsidR="00E23ED8" w:rsidRDefault="00E23ED8" w:rsidP="00E23ED8">
                      <w:pPr>
                        <w:spacing w:line="240" w:lineRule="auto"/>
                      </w:pPr>
                    </w:p>
                    <w:p w14:paraId="342FC2C3" w14:textId="77777777" w:rsidR="00E23ED8" w:rsidRDefault="00E23ED8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274F74DA" w14:textId="77777777" w:rsidR="00E23ED8" w:rsidRDefault="00E23ED8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2FB7468" wp14:editId="73AD7CB0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2AA03" w14:textId="77777777" w:rsidR="00E23ED8" w:rsidRDefault="00E23ED8" w:rsidP="00E23ED8">
                            <w:pPr>
                              <w:spacing w:line="240" w:lineRule="auto"/>
                            </w:pPr>
                          </w:p>
                          <w:p w14:paraId="4E80EE42" w14:textId="77777777" w:rsidR="00E23ED8" w:rsidRDefault="00E23ED8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14:paraId="43414A85" w14:textId="77777777" w:rsidR="00E23ED8" w:rsidRDefault="00E23ED8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B7468"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2E42AA03" w14:textId="77777777" w:rsidR="00E23ED8" w:rsidRDefault="00E23ED8" w:rsidP="00E23ED8">
                      <w:pPr>
                        <w:spacing w:line="240" w:lineRule="auto"/>
                      </w:pPr>
                    </w:p>
                    <w:p w14:paraId="4E80EE42" w14:textId="77777777" w:rsidR="00E23ED8" w:rsidRDefault="00E23ED8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43414A85" w14:textId="77777777" w:rsidR="00E23ED8" w:rsidRDefault="00E23ED8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5CAD57" w14:textId="77777777" w:rsidR="00E23ED8" w:rsidRPr="00F802E5" w:rsidRDefault="00E23ED8" w:rsidP="00E23ED8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14:paraId="5B72A118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9B024A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F802E5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14:paraId="70B3BDC0" w14:textId="77777777" w:rsidR="00E23ED8" w:rsidRPr="00F802E5" w:rsidRDefault="00E23ED8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44" w:name="_Toc23430064"/>
      <w:bookmarkStart w:id="45" w:name="_Toc23446076"/>
      <w:bookmarkStart w:id="46" w:name="_Toc26796726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2.2</w:t>
      </w:r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2</w:t>
      </w:r>
      <w:bookmarkEnd w:id="44"/>
      <w:bookmarkEnd w:id="45"/>
      <w:bookmarkEnd w:id="46"/>
    </w:p>
    <w:p w14:paraId="3A836C08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...</w:t>
      </w:r>
    </w:p>
    <w:p w14:paraId="5ED43D5B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0F42ACB8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0BE8CE76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7" w:name="_Ref51071456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7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F802E5" w:rsidRPr="00F802E5" w14:paraId="7744D3A7" w14:textId="77777777" w:rsidTr="005E2EE8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454082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C8AB8B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69D821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51B4A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4139DC0C" w14:textId="77777777" w:rsidTr="005E2EE8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67896F2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B437D54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72C014A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E3A64CD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60BF1EE2" w14:textId="77777777" w:rsidTr="005E2EE8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BB8E73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D54C6AB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8564F63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304476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08060FD0" w14:textId="77777777" w:rsidTr="005E2EE8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F10B0E6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E5F3780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5E12270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F2DC9C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6AE65348" w14:textId="77777777" w:rsidTr="005E2EE8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B994872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27D2BDB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70866DF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5F4BA9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14:paraId="2115D689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14:paraId="5DD41677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2C6EC51F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14:paraId="308D13B3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2F3980E9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8" w:name="_Ref51071457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8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F802E5" w:rsidRPr="00F802E5" w14:paraId="069F8097" w14:textId="77777777" w:rsidTr="005E2EE8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133E0A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3FE5D8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14BA3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6C62F830" w14:textId="77777777" w:rsidTr="005E2EE8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014C233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76AF1D9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CCCEB12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7A20C5E0" w14:textId="77777777" w:rsidTr="005E2EE8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BD843CC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2ADB46A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EF0F09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55489E41" w14:textId="77777777" w:rsidTr="005E2EE8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6541B15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39FE671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5879E1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19B99222" w14:textId="77777777" w:rsidTr="005E2EE8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DEC0492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2783087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EA7C91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14:paraId="7F27D274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14:paraId="35C19D82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5FC45752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49" w:name="_Ref292982745"/>
    </w:p>
    <w:p w14:paraId="0A56CF7E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3F62BB10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0" w:name="_Ref510714635"/>
      <w:bookmarkEnd w:id="49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F802E5" w:rsidRPr="00F802E5" w14:paraId="37F77A01" w14:textId="77777777" w:rsidTr="005E2EE8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9AF27AF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923A5E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D6012B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4282B842" w14:textId="77777777" w:rsidTr="005E2EE8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14:paraId="2C1058B9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0A287B51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E0F7830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14:paraId="70F8BBFB" w14:textId="77777777" w:rsidTr="005E2EE8">
        <w:tc>
          <w:tcPr>
            <w:tcW w:w="3652" w:type="dxa"/>
            <w:shd w:val="clear" w:color="auto" w:fill="auto"/>
          </w:tcPr>
          <w:p w14:paraId="2BE38841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14:paraId="52EEFC01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14:paraId="35469CC3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14:paraId="5ACE8740" w14:textId="77777777" w:rsidTr="005E2EE8">
        <w:tc>
          <w:tcPr>
            <w:tcW w:w="3652" w:type="dxa"/>
            <w:shd w:val="clear" w:color="auto" w:fill="auto"/>
          </w:tcPr>
          <w:p w14:paraId="11506F8B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14:paraId="55D3D593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14:paraId="3AB55D71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14:paraId="40F4AF71" w14:textId="77777777" w:rsidTr="005E2EE8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14:paraId="40277BDD" w14:textId="77777777"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C7B06A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C7B843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14:paraId="05FB585F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14:paraId="1679F195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5F359607" w14:textId="61D5C113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="00F802E5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25C96D86" w14:textId="77777777"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3B7B857F" w14:textId="77777777"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1" w:name="_Ref51071464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1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F802E5" w:rsidRPr="00F802E5" w14:paraId="5BDDBE51" w14:textId="77777777" w:rsidTr="005E2EE8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CBD2E7C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ACFA40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0953BA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14:paraId="3783FA87" w14:textId="77777777" w:rsidTr="005E2EE8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14:paraId="64DB08A8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1E81010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EBD1964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F802E5" w:rsidRPr="00F802E5" w14:paraId="58521085" w14:textId="77777777" w:rsidTr="005E2EE8">
        <w:tc>
          <w:tcPr>
            <w:tcW w:w="4140" w:type="dxa"/>
            <w:shd w:val="clear" w:color="auto" w:fill="auto"/>
          </w:tcPr>
          <w:p w14:paraId="5D2EE7C8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6B7EBC38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7807A501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F802E5" w:rsidRPr="00F802E5" w14:paraId="29B21E98" w14:textId="77777777" w:rsidTr="005E2EE8">
        <w:tc>
          <w:tcPr>
            <w:tcW w:w="4140" w:type="dxa"/>
            <w:shd w:val="clear" w:color="auto" w:fill="auto"/>
          </w:tcPr>
          <w:p w14:paraId="5F50B394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360618DF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22F4F044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F802E5" w:rsidRPr="00F802E5" w14:paraId="56EA3A8B" w14:textId="77777777" w:rsidTr="005E2EE8">
        <w:tc>
          <w:tcPr>
            <w:tcW w:w="4140" w:type="dxa"/>
            <w:shd w:val="clear" w:color="auto" w:fill="auto"/>
          </w:tcPr>
          <w:p w14:paraId="314C8868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6019D9CB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5AC51CAF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14:paraId="387F0B41" w14:textId="77777777" w:rsidTr="005E2EE8">
        <w:tc>
          <w:tcPr>
            <w:tcW w:w="4140" w:type="dxa"/>
            <w:shd w:val="clear" w:color="auto" w:fill="auto"/>
          </w:tcPr>
          <w:p w14:paraId="72D4BF95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66C6B635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7048EB7D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14:paraId="75C01D60" w14:textId="77777777" w:rsidTr="005E2EE8">
        <w:tc>
          <w:tcPr>
            <w:tcW w:w="4140" w:type="dxa"/>
            <w:shd w:val="clear" w:color="auto" w:fill="auto"/>
          </w:tcPr>
          <w:p w14:paraId="7CDF855E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260C4F4D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414B0308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14:paraId="0AD23E29" w14:textId="77777777" w:rsidTr="005E2EE8">
        <w:tc>
          <w:tcPr>
            <w:tcW w:w="4140" w:type="dxa"/>
            <w:shd w:val="clear" w:color="auto" w:fill="auto"/>
          </w:tcPr>
          <w:p w14:paraId="6633D30D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6D347834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10F464F8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F802E5" w:rsidRPr="00F802E5" w14:paraId="0CADDAE3" w14:textId="77777777" w:rsidTr="005E2EE8">
        <w:tc>
          <w:tcPr>
            <w:tcW w:w="4140" w:type="dxa"/>
            <w:shd w:val="clear" w:color="auto" w:fill="auto"/>
          </w:tcPr>
          <w:p w14:paraId="3EA769FC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3799C024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206CE585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F802E5" w:rsidRPr="00F802E5" w14:paraId="7CC7EF47" w14:textId="77777777" w:rsidTr="005E2EE8">
        <w:tc>
          <w:tcPr>
            <w:tcW w:w="4140" w:type="dxa"/>
            <w:shd w:val="clear" w:color="auto" w:fill="auto"/>
          </w:tcPr>
          <w:p w14:paraId="04B2F974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61189973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07C3C778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F802E5" w:rsidRPr="00F802E5" w14:paraId="1288640B" w14:textId="77777777" w:rsidTr="005E2EE8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14:paraId="1D3368D6" w14:textId="77777777"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499EE6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61D07F" w14:textId="77777777"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14:paraId="1572AD8D" w14:textId="77777777"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14:paraId="6B78AC7F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7E7FC6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F87752" w14:textId="77777777" w:rsidR="00E23ED8" w:rsidRPr="00F802E5" w:rsidRDefault="00E23ED8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2" w:name="_Toc23430065"/>
      <w:bookmarkStart w:id="53" w:name="_Toc23446077"/>
      <w:bookmarkStart w:id="54" w:name="_Toc26796727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2.3</w:t>
      </w:r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3</w:t>
      </w:r>
      <w:bookmarkEnd w:id="52"/>
      <w:bookmarkEnd w:id="53"/>
      <w:bookmarkEnd w:id="54"/>
    </w:p>
    <w:p w14:paraId="11063499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...</w:t>
      </w:r>
    </w:p>
    <w:p w14:paraId="361C80B7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82C09F" w14:textId="77777777" w:rsidR="00E23ED8" w:rsidRPr="00F802E5" w:rsidRDefault="00E23ED8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5" w:name="_Toc23430066"/>
      <w:bookmarkStart w:id="56" w:name="_Toc23446078"/>
      <w:bookmarkStart w:id="57" w:name="_Toc26796728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2.4</w:t>
      </w:r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r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4</w:t>
      </w:r>
      <w:bookmarkEnd w:id="55"/>
      <w:bookmarkEnd w:id="56"/>
      <w:bookmarkEnd w:id="57"/>
    </w:p>
    <w:p w14:paraId="79249349" w14:textId="77777777"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4...</w:t>
      </w:r>
    </w:p>
    <w:p w14:paraId="0B335DB8" w14:textId="77777777" w:rsidR="00E23ED8" w:rsidRPr="00F802E5" w:rsidRDefault="00E23ED8" w:rsidP="00E23ED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4C9F1B9B" w14:textId="77777777" w:rsidR="00E23ED8" w:rsidRPr="00F802E5" w:rsidRDefault="00E23ED8" w:rsidP="00E23ED8">
      <w:pPr>
        <w:keepNext/>
        <w:keepLines/>
        <w:numPr>
          <w:ilvl w:val="0"/>
          <w:numId w:val="17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58" w:name="_Toc23446079"/>
      <w:bookmarkStart w:id="59" w:name="_Toc26796729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OBJETIVOS</w:t>
      </w:r>
      <w:bookmarkEnd w:id="58"/>
      <w:bookmarkEnd w:id="59"/>
    </w:p>
    <w:p w14:paraId="0EF2F941" w14:textId="77777777" w:rsidR="00E23ED8" w:rsidRPr="00F802E5" w:rsidRDefault="00E23ED8" w:rsidP="00E23ED8">
      <w:pPr>
        <w:keepNext/>
        <w:keepLines/>
        <w:numPr>
          <w:ilvl w:val="1"/>
          <w:numId w:val="17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60" w:name="_Toc344101817"/>
      <w:bookmarkStart w:id="61" w:name="_Toc344103696"/>
      <w:bookmarkStart w:id="62" w:name="_Toc344108050"/>
      <w:bookmarkStart w:id="63" w:name="_Toc344109339"/>
      <w:bookmarkStart w:id="64" w:name="_Toc344132399"/>
      <w:bookmarkStart w:id="65" w:name="_Toc344133323"/>
      <w:bookmarkStart w:id="66" w:name="_Toc344133361"/>
      <w:bookmarkStart w:id="67" w:name="_Toc344203928"/>
      <w:bookmarkStart w:id="68" w:name="_Toc344211773"/>
      <w:bookmarkStart w:id="69" w:name="_Toc348171323"/>
      <w:bookmarkStart w:id="70" w:name="_Toc348171369"/>
      <w:bookmarkStart w:id="71" w:name="_Toc23430068"/>
      <w:bookmarkStart w:id="72" w:name="_Toc23446080"/>
      <w:bookmarkStart w:id="73" w:name="_Toc2679673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 geral</w:t>
      </w:r>
      <w:bookmarkEnd w:id="71"/>
      <w:bookmarkEnd w:id="72"/>
      <w:bookmarkEnd w:id="73"/>
    </w:p>
    <w:p w14:paraId="1A50F454" w14:textId="77777777" w:rsidR="00E23ED8" w:rsidRPr="00F802E5" w:rsidRDefault="00E23ED8" w:rsidP="00E23E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F802E5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14:paraId="2EB9F975" w14:textId="77777777" w:rsidR="00E23ED8" w:rsidRPr="00F802E5" w:rsidRDefault="00E23ED8" w:rsidP="00E23E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FA3C729" w14:textId="77777777" w:rsidR="00E23ED8" w:rsidRPr="00F802E5" w:rsidRDefault="00E23ED8" w:rsidP="00E23ED8">
      <w:pPr>
        <w:keepNext/>
        <w:keepLines/>
        <w:numPr>
          <w:ilvl w:val="1"/>
          <w:numId w:val="17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74" w:name="_Toc23430069"/>
      <w:bookmarkStart w:id="75" w:name="_Toc23446081"/>
      <w:bookmarkStart w:id="76" w:name="_Toc26796731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s específicos</w:t>
      </w:r>
      <w:bookmarkEnd w:id="74"/>
      <w:bookmarkEnd w:id="75"/>
      <w:bookmarkEnd w:id="76"/>
    </w:p>
    <w:p w14:paraId="391C3893" w14:textId="77777777"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s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F802E5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14:paraId="0AB34097" w14:textId="77777777"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14:paraId="19C18486" w14:textId="77777777" w:rsidR="00E23ED8" w:rsidRPr="00F802E5" w:rsidRDefault="00E23ED8" w:rsidP="00E23ED8"/>
    <w:p w14:paraId="3005CDD7" w14:textId="77777777"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1</w:t>
      </w:r>
    </w:p>
    <w:p w14:paraId="69B67DAE" w14:textId="77777777"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2</w:t>
      </w:r>
    </w:p>
    <w:p w14:paraId="19006E7B" w14:textId="77777777" w:rsidR="00E23ED8" w:rsidRPr="00F802E5" w:rsidRDefault="00E23ED8" w:rsidP="00E23ED8">
      <w:pPr>
        <w:rPr>
          <w:rFonts w:ascii="Times New Roman" w:hAnsi="Times New Roman" w:cs="Times New Roman"/>
          <w:b/>
          <w:sz w:val="24"/>
          <w:szCs w:val="24"/>
        </w:rPr>
      </w:pPr>
    </w:p>
    <w:p w14:paraId="5C6E6126" w14:textId="77777777" w:rsidR="009B2A07" w:rsidRPr="00F802E5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p w14:paraId="09CA4C5E" w14:textId="77777777"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216C2C60" w14:textId="6F37287C" w:rsidR="00594A0D" w:rsidRPr="00F802E5" w:rsidRDefault="001556BB" w:rsidP="001C75C0">
      <w:pPr>
        <w:pStyle w:val="Ttulo1"/>
        <w:numPr>
          <w:ilvl w:val="0"/>
          <w:numId w:val="17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77" w:name="_Toc26796667"/>
      <w:bookmarkStart w:id="78" w:name="_Toc26796732"/>
      <w:r w:rsidRPr="00F802E5">
        <w:rPr>
          <w:rFonts w:ascii="Times New Roman" w:hAnsi="Times New Roman" w:cs="Times New Roman"/>
          <w:color w:val="auto"/>
        </w:rPr>
        <w:lastRenderedPageBreak/>
        <w:t>MÉTODO</w:t>
      </w:r>
      <w:bookmarkEnd w:id="77"/>
      <w:bookmarkEnd w:id="78"/>
    </w:p>
    <w:p w14:paraId="5B1A1C52" w14:textId="717ADF86" w:rsidR="00C323F8" w:rsidRPr="00F802E5" w:rsidRDefault="002C2F2A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ve-se mostrar como foi executada a pesquisa e o desenho metodológico adotado: quantitativa, qualitativa, descritiva, exploratória, estudo de caso, pesquisa experimental, etc. Deve conter os elementos fundamentais requeridos para os estudos quantitativos e qualitativos. Para o caso de desenhos quantitativos já consagrados na literatura é importante seguir as recomendações internacionais para os diferentes tipos de estudo, como o CONSORT, STROBE, dentre outros.</w:t>
      </w:r>
    </w:p>
    <w:p w14:paraId="2FF0427B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79" w:name="_Toc344103700"/>
      <w:bookmarkStart w:id="80" w:name="_Toc344108054"/>
      <w:bookmarkStart w:id="81" w:name="_Toc344109343"/>
      <w:bookmarkStart w:id="82" w:name="_Toc344132403"/>
      <w:bookmarkStart w:id="83" w:name="_Toc344133327"/>
      <w:bookmarkStart w:id="84" w:name="_Toc344133365"/>
      <w:bookmarkStart w:id="85" w:name="_Toc344203932"/>
      <w:bookmarkStart w:id="86" w:name="_Toc344211777"/>
      <w:bookmarkStart w:id="87" w:name="_Toc348171327"/>
      <w:bookmarkStart w:id="88" w:name="_Toc348171373"/>
      <w:bookmarkStart w:id="89" w:name="_Toc348534908"/>
      <w:bookmarkStart w:id="90" w:name="_Toc348537731"/>
      <w:bookmarkStart w:id="91" w:name="_Toc23444474"/>
      <w:bookmarkStart w:id="92" w:name="_Toc23446083"/>
      <w:bookmarkStart w:id="93" w:name="_Toc26796668"/>
      <w:bookmarkStart w:id="94" w:name="_Toc26796733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r w:rsidRPr="00F802E5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91"/>
      <w:bookmarkEnd w:id="92"/>
      <w:bookmarkEnd w:id="93"/>
      <w:bookmarkEnd w:id="94"/>
    </w:p>
    <w:p w14:paraId="2F333AF5" w14:textId="77777777" w:rsidR="00201F66" w:rsidRPr="00F802E5" w:rsidRDefault="00201F66" w:rsidP="00201F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aracterísticas da pesquisa...</w:t>
      </w:r>
    </w:p>
    <w:p w14:paraId="5B698D69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95" w:name="_Toc23444475"/>
      <w:bookmarkStart w:id="96" w:name="_Toc23446084"/>
      <w:bookmarkStart w:id="97" w:name="_Toc26796669"/>
      <w:bookmarkStart w:id="98" w:name="_Toc26796734"/>
      <w:r w:rsidRPr="00F802E5">
        <w:rPr>
          <w:rFonts w:ascii="Times New Roman" w:hAnsi="Times New Roman" w:cs="Times New Roman"/>
          <w:bCs w:val="0"/>
          <w:color w:val="auto"/>
        </w:rPr>
        <w:t>Plano amostral</w:t>
      </w:r>
      <w:bookmarkEnd w:id="95"/>
      <w:bookmarkEnd w:id="96"/>
      <w:bookmarkEnd w:id="97"/>
      <w:bookmarkEnd w:id="98"/>
    </w:p>
    <w:p w14:paraId="7B62EF20" w14:textId="77777777"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99" w:name="_Toc23444476"/>
      <w:bookmarkStart w:id="100" w:name="_Toc23446085"/>
      <w:bookmarkStart w:id="101" w:name="_Toc26796670"/>
      <w:bookmarkStart w:id="102" w:name="_Toc26796735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1</w:t>
      </w:r>
      <w:bookmarkEnd w:id="99"/>
      <w:bookmarkEnd w:id="100"/>
      <w:bookmarkEnd w:id="101"/>
      <w:bookmarkEnd w:id="102"/>
    </w:p>
    <w:p w14:paraId="1D7C93BE" w14:textId="77777777"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3" w:name="_Toc344109256"/>
      <w:bookmarkStart w:id="104" w:name="_Toc222332814"/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14:paraId="4F3C8FE7" w14:textId="77777777"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05" w:name="_Toc23444477"/>
      <w:bookmarkStart w:id="106" w:name="_Toc23446086"/>
      <w:bookmarkStart w:id="107" w:name="_Toc26796671"/>
      <w:bookmarkStart w:id="108" w:name="_Toc26796736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2</w:t>
      </w:r>
      <w:bookmarkEnd w:id="105"/>
      <w:bookmarkEnd w:id="106"/>
      <w:bookmarkEnd w:id="107"/>
      <w:bookmarkEnd w:id="108"/>
    </w:p>
    <w:p w14:paraId="61696D61" w14:textId="77777777"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14:paraId="249601A0" w14:textId="77777777"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09" w:name="_Toc23444478"/>
      <w:bookmarkStart w:id="110" w:name="_Toc23446087"/>
      <w:bookmarkStart w:id="111" w:name="_Toc26796672"/>
      <w:bookmarkStart w:id="112" w:name="_Toc26796737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3</w:t>
      </w:r>
      <w:bookmarkEnd w:id="109"/>
      <w:bookmarkEnd w:id="110"/>
      <w:bookmarkEnd w:id="111"/>
      <w:bookmarkEnd w:id="112"/>
    </w:p>
    <w:p w14:paraId="29C9135E" w14:textId="77777777"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14:paraId="21F8D87D" w14:textId="77777777"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95F6FE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13" w:name="_Toc23444479"/>
      <w:bookmarkStart w:id="114" w:name="_Toc23446088"/>
      <w:bookmarkStart w:id="115" w:name="_Toc26796673"/>
      <w:bookmarkStart w:id="116" w:name="_Toc26796738"/>
      <w:r w:rsidRPr="00F802E5">
        <w:rPr>
          <w:rFonts w:ascii="Times New Roman" w:hAnsi="Times New Roman" w:cs="Times New Roman"/>
          <w:bCs w:val="0"/>
          <w:color w:val="auto"/>
        </w:rPr>
        <w:t>Variáveis</w:t>
      </w:r>
      <w:bookmarkEnd w:id="113"/>
      <w:bookmarkEnd w:id="114"/>
      <w:bookmarkEnd w:id="115"/>
      <w:bookmarkEnd w:id="116"/>
    </w:p>
    <w:p w14:paraId="2E316855" w14:textId="77777777"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Variáveis...</w:t>
      </w:r>
    </w:p>
    <w:p w14:paraId="387C5A99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17" w:name="_Toc23444480"/>
      <w:bookmarkStart w:id="118" w:name="_Toc23446089"/>
      <w:bookmarkStart w:id="119" w:name="_Toc26796674"/>
      <w:bookmarkStart w:id="120" w:name="_Toc26796739"/>
      <w:bookmarkEnd w:id="103"/>
      <w:bookmarkEnd w:id="104"/>
      <w:r w:rsidRPr="00F802E5">
        <w:rPr>
          <w:rFonts w:ascii="Times New Roman" w:hAnsi="Times New Roman" w:cs="Times New Roman"/>
          <w:bCs w:val="0"/>
          <w:color w:val="auto"/>
        </w:rPr>
        <w:t>Coleta dos dados</w:t>
      </w:r>
      <w:bookmarkEnd w:id="117"/>
      <w:bookmarkEnd w:id="118"/>
      <w:bookmarkEnd w:id="119"/>
      <w:bookmarkEnd w:id="120"/>
    </w:p>
    <w:p w14:paraId="15AC71A2" w14:textId="77777777"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oleta de dados...</w:t>
      </w:r>
    </w:p>
    <w:p w14:paraId="1390035C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1" w:name="_Toc23444481"/>
      <w:bookmarkStart w:id="122" w:name="_Toc23446090"/>
      <w:bookmarkStart w:id="123" w:name="_Toc26796675"/>
      <w:bookmarkStart w:id="124" w:name="_Toc26796740"/>
      <w:r w:rsidRPr="00F802E5">
        <w:rPr>
          <w:rFonts w:ascii="Times New Roman" w:hAnsi="Times New Roman" w:cs="Times New Roman"/>
          <w:bCs w:val="0"/>
          <w:color w:val="auto"/>
        </w:rPr>
        <w:t>Análise dos dados</w:t>
      </w:r>
      <w:bookmarkEnd w:id="121"/>
      <w:bookmarkEnd w:id="122"/>
      <w:bookmarkEnd w:id="123"/>
      <w:bookmarkEnd w:id="124"/>
    </w:p>
    <w:p w14:paraId="16DD9A0B" w14:textId="77777777"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álise dos Dados...</w:t>
      </w:r>
    </w:p>
    <w:p w14:paraId="4E6B659F" w14:textId="77777777"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5" w:name="_Toc23444482"/>
      <w:bookmarkStart w:id="126" w:name="_Toc23446091"/>
      <w:bookmarkStart w:id="127" w:name="_Toc26796676"/>
      <w:bookmarkStart w:id="128" w:name="_Toc26796741"/>
      <w:r w:rsidRPr="00F802E5">
        <w:rPr>
          <w:rFonts w:ascii="Times New Roman" w:hAnsi="Times New Roman" w:cs="Times New Roman"/>
          <w:bCs w:val="0"/>
          <w:color w:val="auto"/>
        </w:rPr>
        <w:t>Aspectos éticos</w:t>
      </w:r>
      <w:bookmarkEnd w:id="125"/>
      <w:bookmarkEnd w:id="126"/>
      <w:bookmarkEnd w:id="127"/>
      <w:bookmarkEnd w:id="128"/>
    </w:p>
    <w:p w14:paraId="0926657F" w14:textId="77777777"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spectos éticos...</w:t>
      </w:r>
    </w:p>
    <w:p w14:paraId="11C8BD4A" w14:textId="77777777" w:rsidR="00CF4E33" w:rsidRPr="00F802E5" w:rsidRDefault="00CF4E33" w:rsidP="00CF4E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27601" w14:textId="56C18D9F" w:rsidR="00E73A65" w:rsidRPr="00F802E5" w:rsidRDefault="001556BB" w:rsidP="001C75C0">
      <w:pPr>
        <w:pStyle w:val="Ttulo1"/>
        <w:numPr>
          <w:ilvl w:val="0"/>
          <w:numId w:val="17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29" w:name="_Toc26796677"/>
      <w:bookmarkStart w:id="130" w:name="_Toc26796742"/>
      <w:r w:rsidRPr="00F802E5">
        <w:rPr>
          <w:rFonts w:ascii="Times New Roman" w:hAnsi="Times New Roman" w:cs="Times New Roman"/>
          <w:color w:val="auto"/>
        </w:rPr>
        <w:lastRenderedPageBreak/>
        <w:t>RESULTADOS</w:t>
      </w:r>
      <w:bookmarkEnd w:id="129"/>
      <w:bookmarkEnd w:id="130"/>
    </w:p>
    <w:p w14:paraId="16F5D0A5" w14:textId="77777777" w:rsidR="00E90B78" w:rsidRPr="00F802E5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31" w:name="_Toc344211789"/>
      <w:bookmarkStart w:id="132" w:name="_Toc348171339"/>
      <w:bookmarkStart w:id="133" w:name="_Toc348171385"/>
      <w:bookmarkStart w:id="134" w:name="_Toc348534921"/>
      <w:bookmarkStart w:id="135" w:name="_Toc348537744"/>
      <w:bookmarkStart w:id="136" w:name="_Toc366749810"/>
      <w:bookmarkStart w:id="137" w:name="_Toc473187352"/>
      <w:bookmarkStart w:id="138" w:name="_Toc26796743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</w:p>
    <w:p w14:paraId="12DC813C" w14:textId="305696F7" w:rsidR="001E5B83" w:rsidRPr="00F802E5" w:rsidRDefault="001E5B83" w:rsidP="001E5B83">
      <w:pPr>
        <w:pStyle w:val="Texto"/>
        <w:ind w:firstLine="360"/>
        <w:rPr>
          <w:rFonts w:ascii="Times New Roman" w:eastAsiaTheme="minorEastAsia" w:hAnsi="Times New Roman"/>
          <w:szCs w:val="24"/>
          <w:lang w:eastAsia="pt-BR"/>
        </w:rPr>
      </w:pPr>
      <w:r w:rsidRPr="00F802E5">
        <w:rPr>
          <w:rFonts w:ascii="Times New Roman" w:eastAsiaTheme="minorEastAsia" w:hAnsi="Times New Roman"/>
          <w:szCs w:val="24"/>
          <w:lang w:eastAsia="pt-BR"/>
        </w:rPr>
        <w:t xml:space="preserve">Deve conter os </w:t>
      </w:r>
      <w:r w:rsidRPr="00F802E5">
        <w:rPr>
          <w:rFonts w:ascii="Times New Roman" w:eastAsiaTheme="minorEastAsia" w:hAnsi="Times New Roman"/>
          <w:b/>
          <w:bCs/>
          <w:szCs w:val="24"/>
          <w:u w:val="single"/>
          <w:lang w:eastAsia="pt-BR"/>
        </w:rPr>
        <w:t>resultados parciais</w:t>
      </w:r>
      <w:r w:rsidRPr="00F802E5">
        <w:rPr>
          <w:rFonts w:ascii="Times New Roman" w:eastAsiaTheme="minorEastAsia" w:hAnsi="Times New Roman"/>
          <w:szCs w:val="24"/>
          <w:lang w:eastAsia="pt-BR"/>
        </w:rPr>
        <w:t xml:space="preserve"> do estudo, expressos em tabelas e figuras, seguidos de uma breve descrição dos achados mais relevantes, ainda sem discutir e dialogar com a literatura.</w:t>
      </w:r>
    </w:p>
    <w:p w14:paraId="48F898B7" w14:textId="605CF009" w:rsidR="005D7A4C" w:rsidRPr="00F802E5" w:rsidRDefault="005D7A4C" w:rsidP="001E5B83">
      <w:pPr>
        <w:pStyle w:val="Texto"/>
        <w:ind w:firstLine="360"/>
      </w:pPr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49 \h </w:instrText>
      </w:r>
      <w:r w:rsidRPr="00F802E5">
        <w:rPr>
          <w:rFonts w:ascii="Times New Roman" w:hAnsi="Times New Roman" w:cs="Times New Roman"/>
        </w:rPr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  <w:fldChar w:fldCharType="separate"/>
      </w:r>
      <w:r w:rsidRPr="00F802E5">
        <w:rPr>
          <w:rFonts w:ascii="Times New Roman" w:hAnsi="Times New Roman" w:cs="Times New Roman"/>
        </w:rPr>
        <w:t>Gráfico 1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14:paraId="04076F7D" w14:textId="77777777" w:rsidR="005D7A4C" w:rsidRPr="00F802E5" w:rsidRDefault="005D7A4C" w:rsidP="005D7A4C">
      <w:pPr>
        <w:pStyle w:val="Texto"/>
        <w:rPr>
          <w:rFonts w:ascii="Times New Roman" w:hAnsi="Times New Roman" w:cs="Times New Roman"/>
          <w:szCs w:val="24"/>
        </w:rPr>
      </w:pPr>
    </w:p>
    <w:p w14:paraId="2C4CBB12" w14:textId="77777777" w:rsidR="005D7A4C" w:rsidRPr="00F802E5" w:rsidRDefault="005D7A4C" w:rsidP="005D7A4C">
      <w:pPr>
        <w:pStyle w:val="WW-Legenda"/>
        <w:tabs>
          <w:tab w:val="left" w:pos="2552"/>
        </w:tabs>
      </w:pPr>
      <w:bookmarkStart w:id="139" w:name="_Ref510714649"/>
      <w:r w:rsidRPr="00F802E5">
        <w:rPr>
          <w:rFonts w:ascii="Times New Roman" w:hAnsi="Times New Roman" w:cs="Times New Roman"/>
          <w:sz w:val="24"/>
        </w:rPr>
        <w:t xml:space="preserve">Gráfico </w:t>
      </w:r>
      <w:r w:rsidRPr="00F802E5">
        <w:rPr>
          <w:rFonts w:ascii="Times New Roman" w:hAnsi="Times New Roman" w:cs="Times New Roman"/>
          <w:sz w:val="24"/>
        </w:rPr>
        <w:fldChar w:fldCharType="begin"/>
      </w:r>
      <w:r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Pr="00F802E5">
        <w:rPr>
          <w:rFonts w:ascii="Times New Roman" w:hAnsi="Times New Roman" w:cs="Times New Roman"/>
          <w:sz w:val="24"/>
        </w:rPr>
        <w:fldChar w:fldCharType="separate"/>
      </w:r>
      <w:r w:rsidRPr="00F802E5">
        <w:rPr>
          <w:rFonts w:ascii="Times New Roman" w:hAnsi="Times New Roman" w:cs="Times New Roman"/>
          <w:sz w:val="24"/>
        </w:rPr>
        <w:t>1</w:t>
      </w:r>
      <w:r w:rsidRPr="00F802E5">
        <w:rPr>
          <w:rFonts w:ascii="Times New Roman" w:hAnsi="Times New Roman" w:cs="Times New Roman"/>
          <w:sz w:val="24"/>
        </w:rPr>
        <w:fldChar w:fldCharType="end"/>
      </w:r>
      <w:bookmarkEnd w:id="139"/>
      <w:r w:rsidRPr="00F802E5">
        <w:rPr>
          <w:rFonts w:ascii="Times New Roman" w:hAnsi="Times New Roman" w:cs="Times New Roman"/>
          <w:sz w:val="24"/>
        </w:rPr>
        <w:t xml:space="preserve"> – Título do gráfico</w:t>
      </w:r>
    </w:p>
    <w:p w14:paraId="16B15EE8" w14:textId="2CF6A32A" w:rsidR="005D7A4C" w:rsidRPr="00F802E5" w:rsidRDefault="005D7A4C" w:rsidP="005D7A4C">
      <w:pPr>
        <w:pStyle w:val="Lista"/>
        <w:tabs>
          <w:tab w:val="left" w:pos="2552"/>
        </w:tabs>
        <w:spacing w:line="240" w:lineRule="auto"/>
        <w:rPr>
          <w:rFonts w:ascii="Times New Roman" w:eastAsia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31109C2" wp14:editId="5139AEE0">
            <wp:extent cx="4524375" cy="2466975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4669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2BB0E" w14:textId="77777777" w:rsidR="005D7A4C" w:rsidRPr="00F802E5" w:rsidRDefault="005D7A4C" w:rsidP="005D7A4C">
      <w:pPr>
        <w:pStyle w:val="WW-Legenda"/>
        <w:ind w:left="709" w:firstLine="284"/>
        <w:jc w:val="left"/>
      </w:pPr>
      <w:r w:rsidRPr="00F802E5">
        <w:rPr>
          <w:rFonts w:ascii="Times New Roman" w:eastAsia="Times New Roman" w:hAnsi="Times New Roman" w:cs="Times New Roman"/>
          <w:sz w:val="22"/>
        </w:rPr>
        <w:t xml:space="preserve"> </w:t>
      </w: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14:paraId="711EDA94" w14:textId="77777777"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14:paraId="47B45F71" w14:textId="687165F4" w:rsidR="005D7A4C" w:rsidRPr="00F802E5" w:rsidRDefault="005D7A4C" w:rsidP="005D7A4C">
      <w:pPr>
        <w:pStyle w:val="Texto"/>
      </w:pPr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53 \h </w:instrText>
      </w:r>
      <w:r w:rsidRPr="00F802E5">
        <w:rPr>
          <w:rFonts w:ascii="Times New Roman" w:hAnsi="Times New Roman" w:cs="Times New Roman"/>
        </w:rPr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  <w:fldChar w:fldCharType="separate"/>
      </w:r>
      <w:r w:rsidR="0096634C" w:rsidRPr="00F802E5">
        <w:rPr>
          <w:rFonts w:ascii="Times New Roman" w:hAnsi="Times New Roman" w:cs="Times New Roman"/>
        </w:rPr>
        <w:t>Tabela</w:t>
      </w:r>
      <w:r w:rsidRPr="00F802E5">
        <w:rPr>
          <w:rFonts w:ascii="Times New Roman" w:hAnsi="Times New Roman" w:cs="Times New Roman"/>
        </w:rPr>
        <w:t xml:space="preserve"> 2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14:paraId="6DBE5FAB" w14:textId="77777777" w:rsidR="005D7A4C" w:rsidRPr="00F802E5" w:rsidRDefault="005D7A4C" w:rsidP="005D7A4C">
      <w:pPr>
        <w:pStyle w:val="Texto"/>
        <w:rPr>
          <w:rFonts w:ascii="Times New Roman" w:hAnsi="Times New Roman" w:cs="Times New Roman"/>
        </w:rPr>
      </w:pPr>
    </w:p>
    <w:p w14:paraId="3B69195C" w14:textId="684BCE9D" w:rsidR="005D7A4C" w:rsidRPr="00F802E5" w:rsidRDefault="0096634C" w:rsidP="005D7A4C">
      <w:pPr>
        <w:pStyle w:val="WW-Legenda"/>
      </w:pPr>
      <w:bookmarkStart w:id="140" w:name="_Ref510714653"/>
      <w:r w:rsidRPr="00F802E5">
        <w:rPr>
          <w:rFonts w:ascii="Times New Roman" w:hAnsi="Times New Roman" w:cs="Times New Roman"/>
          <w:sz w:val="24"/>
        </w:rPr>
        <w:t>Tabela</w:t>
      </w:r>
      <w:r w:rsidR="005D7A4C" w:rsidRPr="00F802E5">
        <w:rPr>
          <w:rFonts w:ascii="Times New Roman" w:hAnsi="Times New Roman" w:cs="Times New Roman"/>
          <w:sz w:val="24"/>
        </w:rPr>
        <w:t xml:space="preserve"> </w:t>
      </w:r>
      <w:r w:rsidR="005D7A4C" w:rsidRPr="00F802E5">
        <w:rPr>
          <w:rFonts w:ascii="Times New Roman" w:hAnsi="Times New Roman" w:cs="Times New Roman"/>
          <w:sz w:val="24"/>
        </w:rPr>
        <w:fldChar w:fldCharType="begin"/>
      </w:r>
      <w:r w:rsidR="005D7A4C"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="005D7A4C" w:rsidRPr="00F802E5">
        <w:rPr>
          <w:rFonts w:ascii="Times New Roman" w:hAnsi="Times New Roman" w:cs="Times New Roman"/>
          <w:sz w:val="24"/>
        </w:rPr>
        <w:fldChar w:fldCharType="separate"/>
      </w:r>
      <w:r w:rsidR="005D7A4C" w:rsidRPr="00F802E5">
        <w:rPr>
          <w:rFonts w:ascii="Times New Roman" w:hAnsi="Times New Roman" w:cs="Times New Roman"/>
          <w:sz w:val="24"/>
        </w:rPr>
        <w:t>2</w:t>
      </w:r>
      <w:r w:rsidR="005D7A4C" w:rsidRPr="00F802E5">
        <w:rPr>
          <w:rFonts w:ascii="Times New Roman" w:hAnsi="Times New Roman" w:cs="Times New Roman"/>
          <w:sz w:val="24"/>
        </w:rPr>
        <w:fldChar w:fldCharType="end"/>
      </w:r>
      <w:bookmarkEnd w:id="140"/>
      <w:r w:rsidRPr="00F802E5">
        <w:rPr>
          <w:rFonts w:ascii="Times New Roman" w:hAnsi="Times New Roman" w:cs="Times New Roman"/>
          <w:sz w:val="24"/>
        </w:rPr>
        <w:t xml:space="preserve"> – Título da  tabela</w:t>
      </w:r>
    </w:p>
    <w:p w14:paraId="49FEAA2D" w14:textId="2AC78393" w:rsidR="005D7A4C" w:rsidRPr="00F802E5" w:rsidRDefault="005D7A4C" w:rsidP="005D7A4C">
      <w:pPr>
        <w:pStyle w:val="Texto"/>
        <w:ind w:firstLine="0"/>
        <w:jc w:val="center"/>
        <w:rPr>
          <w:rFonts w:ascii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FB0494C" wp14:editId="43AEFA5C">
            <wp:extent cx="3381375" cy="183832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838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34C53" w14:textId="77777777" w:rsidR="005D7A4C" w:rsidRPr="00F802E5" w:rsidRDefault="005D7A4C" w:rsidP="005D7A4C">
      <w:pPr>
        <w:pStyle w:val="WW-Legenda"/>
        <w:ind w:left="1418" w:firstLine="567"/>
        <w:jc w:val="both"/>
      </w:pP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14:paraId="4A23ED09" w14:textId="77777777"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14:paraId="5F4946C9" w14:textId="6532C960" w:rsidR="005D7A4C" w:rsidRPr="00F802E5" w:rsidRDefault="005D7A4C" w:rsidP="005D7A4C">
      <w:pPr>
        <w:pStyle w:val="Texto"/>
      </w:pPr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</w:t>
      </w:r>
      <w:r w:rsidR="0096634C" w:rsidRPr="00F802E5">
        <w:rPr>
          <w:rFonts w:ascii="Times New Roman" w:hAnsi="Times New Roman" w:cs="Times New Roman"/>
        </w:rPr>
        <w:t>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</w:p>
    <w:p w14:paraId="6EC12B97" w14:textId="30E06879" w:rsidR="002C2F2A" w:rsidRPr="00F802E5" w:rsidRDefault="002C2F2A" w:rsidP="001C75C0">
      <w:pPr>
        <w:pStyle w:val="Ttulo1"/>
        <w:numPr>
          <w:ilvl w:val="0"/>
          <w:numId w:val="17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41" w:name="_Toc26796678"/>
      <w:bookmarkStart w:id="142" w:name="_Toc26796744"/>
      <w:r w:rsidRPr="00F802E5">
        <w:rPr>
          <w:rFonts w:ascii="Times New Roman" w:hAnsi="Times New Roman" w:cs="Times New Roman"/>
          <w:color w:val="auto"/>
        </w:rPr>
        <w:lastRenderedPageBreak/>
        <w:t>DISCUSSÃO</w:t>
      </w:r>
      <w:bookmarkEnd w:id="141"/>
      <w:bookmarkEnd w:id="142"/>
    </w:p>
    <w:p w14:paraId="03B22BE8" w14:textId="77777777" w:rsidR="002C2F2A" w:rsidRPr="00F802E5" w:rsidRDefault="002C2F2A" w:rsidP="002C2F2A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3" w:name="_Toc26796745"/>
      <w:bookmarkEnd w:id="143"/>
    </w:p>
    <w:p w14:paraId="6EFE0909" w14:textId="1403D0A2" w:rsidR="00123180" w:rsidRPr="00F802E5" w:rsidRDefault="005D090E" w:rsidP="005D090E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Arial"/>
          <w:sz w:val="24"/>
          <w:szCs w:val="24"/>
        </w:rPr>
        <w:t xml:space="preserve">Item </w:t>
      </w:r>
      <w:r w:rsidRPr="00F802E5">
        <w:rPr>
          <w:rFonts w:ascii="Times New Roman" w:hAnsi="Times New Roman" w:cs="Arial"/>
          <w:b/>
          <w:bCs/>
          <w:sz w:val="24"/>
          <w:szCs w:val="24"/>
          <w:u w:val="single"/>
        </w:rPr>
        <w:t>não obrigatório</w:t>
      </w:r>
      <w:r w:rsidRPr="00F802E5">
        <w:rPr>
          <w:rFonts w:ascii="Times New Roman" w:hAnsi="Times New Roman" w:cs="Arial"/>
          <w:sz w:val="24"/>
          <w:szCs w:val="24"/>
        </w:rPr>
        <w:t>, considerando que o trabalho ainda está em construção. A critério do orientador e do aluno, pode conter apenas os principais elementos a serem abordados.</w:t>
      </w:r>
    </w:p>
    <w:p w14:paraId="5A281F6E" w14:textId="77777777"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4862FFC3" w14:textId="259F9FFA" w:rsidR="00B60F99" w:rsidRPr="00F802E5" w:rsidRDefault="00B60F99" w:rsidP="001C75C0">
      <w:pPr>
        <w:pStyle w:val="Ttulo1"/>
        <w:numPr>
          <w:ilvl w:val="0"/>
          <w:numId w:val="17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44" w:name="_Toc23446093"/>
      <w:bookmarkStart w:id="145" w:name="_Toc26796679"/>
      <w:bookmarkStart w:id="146" w:name="_Toc26796746"/>
      <w:r w:rsidRPr="00F802E5">
        <w:rPr>
          <w:rFonts w:ascii="Times New Roman" w:hAnsi="Times New Roman" w:cs="Times New Roman"/>
          <w:color w:val="auto"/>
        </w:rPr>
        <w:lastRenderedPageBreak/>
        <w:t>PERSPECTIVAS PARA A CONCLUSÃO DO TRABALHO</w:t>
      </w:r>
      <w:bookmarkEnd w:id="144"/>
      <w:bookmarkEnd w:id="145"/>
      <w:bookmarkEnd w:id="146"/>
    </w:p>
    <w:p w14:paraId="18FABFF2" w14:textId="77777777" w:rsidR="00B60F99" w:rsidRPr="00F802E5" w:rsidRDefault="00B60F99" w:rsidP="00B60F99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7" w:name="_Toc366749812"/>
      <w:bookmarkStart w:id="148" w:name="_Toc473187354"/>
      <w:bookmarkStart w:id="149" w:name="_Toc26796747"/>
      <w:bookmarkEnd w:id="147"/>
      <w:bookmarkEnd w:id="148"/>
      <w:bookmarkEnd w:id="149"/>
    </w:p>
    <w:p w14:paraId="66A2742A" w14:textId="77777777" w:rsidR="00B60F99" w:rsidRPr="00F802E5" w:rsidRDefault="00B60F99" w:rsidP="00B60F99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Arial"/>
          <w:sz w:val="24"/>
          <w:szCs w:val="24"/>
        </w:rPr>
        <w:t>Neste item, deve ser descrito o que deverá ser feito a partir do exame de qualificação, como, por exemplo, ampliação da amostra e da revista de literatura, inclusão de outros resultados e de outras análises, dentre outros. Também deve ser informado se outros artigos serão produzidos</w:t>
      </w:r>
      <w:r w:rsidRPr="00F802E5">
        <w:rPr>
          <w:rFonts w:ascii="Times New Roman" w:hAnsi="Times New Roman" w:cs="Times New Roman"/>
          <w:sz w:val="24"/>
          <w:szCs w:val="24"/>
        </w:rPr>
        <w:t>.</w:t>
      </w:r>
    </w:p>
    <w:p w14:paraId="71FD6AA9" w14:textId="77777777" w:rsidR="00CF4E33" w:rsidRPr="00F802E5" w:rsidRDefault="00CF4E33" w:rsidP="00CF4E3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59A97893" w14:textId="77777777"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3E3BFEDE" w14:textId="504A9E58" w:rsidR="009B2A07" w:rsidRPr="00F802E5" w:rsidRDefault="001556BB" w:rsidP="007A49D1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50" w:name="_Toc26796680"/>
      <w:bookmarkStart w:id="151" w:name="_Toc26796748"/>
      <w:r w:rsidRPr="00F802E5">
        <w:rPr>
          <w:rFonts w:ascii="Times New Roman" w:hAnsi="Times New Roman" w:cs="Times New Roman"/>
          <w:color w:val="auto"/>
        </w:rPr>
        <w:lastRenderedPageBreak/>
        <w:t>REFERÊNCIAS</w:t>
      </w:r>
      <w:bookmarkEnd w:id="150"/>
      <w:bookmarkEnd w:id="151"/>
    </w:p>
    <w:p w14:paraId="4D9EBFC5" w14:textId="14014A4D" w:rsidR="00E77103" w:rsidRPr="00F802E5" w:rsidRDefault="00E77103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evem se referir apenas às seções de introdução e revisão de literatura, uma vez que as referências de cada artigo estarão ilustradas em cada um deles. Devem seguir o padrão ABNT descrito neste documento. Recomenda-se a utilização de software deformação de referência como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deley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ou outros, para facilitar a formatação (https://www.techtudo.com.br/listas/2018/12/cinco-geradores-de-referencias-para-formatacao-na-abnt.ghtml).</w:t>
      </w:r>
    </w:p>
    <w:p w14:paraId="54B8E52A" w14:textId="11FA626E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nais</w:t>
      </w:r>
    </w:p>
    <w:p w14:paraId="543C6562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trabalho. Título do trabalh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NOME DO EVENTO EM MAIUSCULO, número do evento., ano, Local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Local: editora, ano.</w:t>
      </w:r>
    </w:p>
    <w:p w14:paraId="2C0A345F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Fortaleza: </w:t>
      </w:r>
      <w:proofErr w:type="spellStart"/>
      <w:r w:rsidRPr="00F802E5">
        <w:rPr>
          <w:rFonts w:ascii="Times New Roman" w:hAnsi="Times New Roman" w:cs="Times New Roman"/>
        </w:rPr>
        <w:t>Tec</w:t>
      </w:r>
      <w:proofErr w:type="spellEnd"/>
      <w:r w:rsidRPr="00F802E5">
        <w:rPr>
          <w:rFonts w:ascii="Times New Roman" w:hAnsi="Times New Roman" w:cs="Times New Roman"/>
        </w:rPr>
        <w:t xml:space="preserve"> Treina, 1998.</w:t>
      </w:r>
    </w:p>
    <w:p w14:paraId="1E87FD33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62095B73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Livro</w:t>
      </w:r>
    </w:p>
    <w:p w14:paraId="1C064763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14:paraId="37ED5710" w14:textId="77777777"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PELOSI, T. </w:t>
      </w:r>
      <w:r w:rsidRPr="00F802E5">
        <w:rPr>
          <w:rFonts w:ascii="Times New Roman" w:hAnsi="Times New Roman" w:cs="Times New Roman"/>
          <w:b/>
        </w:rPr>
        <w:t>O caminho das cordas</w:t>
      </w:r>
      <w:r w:rsidRPr="00F802E5">
        <w:rPr>
          <w:rFonts w:ascii="Times New Roman" w:hAnsi="Times New Roman" w:cs="Times New Roman"/>
        </w:rPr>
        <w:t xml:space="preserve">. Rio de Janeiro: Amais, 1993. </w:t>
      </w:r>
    </w:p>
    <w:p w14:paraId="2731E033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3F72C0C5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Capítulo de livro</w:t>
      </w:r>
    </w:p>
    <w:p w14:paraId="305A20E8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capítulo. Título do capítul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14:paraId="0CAD27DF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ROMANO, Giovanni. Imagens da juventude na era moderna. </w:t>
      </w:r>
      <w:r w:rsidRPr="00F802E5">
        <w:rPr>
          <w:rFonts w:ascii="Times New Roman" w:hAnsi="Times New Roman" w:cs="Times New Roman"/>
          <w:i/>
          <w:lang w:val="en-US"/>
        </w:rPr>
        <w:t>In</w:t>
      </w:r>
      <w:r w:rsidRPr="00F802E5">
        <w:rPr>
          <w:rFonts w:ascii="Times New Roman" w:hAnsi="Times New Roman" w:cs="Times New Roman"/>
          <w:lang w:val="en-US"/>
        </w:rPr>
        <w:t xml:space="preserve">: LEVI, G.; SCHIMIDT, J. (org.). </w:t>
      </w:r>
      <w:r w:rsidRPr="00F802E5">
        <w:rPr>
          <w:rFonts w:ascii="Times New Roman" w:hAnsi="Times New Roman" w:cs="Times New Roman"/>
          <w:b/>
        </w:rPr>
        <w:t>História dos jovens 2</w:t>
      </w:r>
      <w:r w:rsidRPr="00F802E5">
        <w:rPr>
          <w:rFonts w:ascii="Times New Roman" w:hAnsi="Times New Roman" w:cs="Times New Roman"/>
        </w:rPr>
        <w:t>: a época contemporânea. São Paulo: Companhia das Letras, 1996. p. 7-16.</w:t>
      </w:r>
    </w:p>
    <w:p w14:paraId="69DF4357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35275CB0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E-book</w:t>
      </w:r>
    </w:p>
    <w:p w14:paraId="421B9DFC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 xml:space="preserve">. Local: Editora, ano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14:paraId="3888A26A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ODINHO, Thais. </w:t>
      </w:r>
      <w:r w:rsidRPr="00F802E5">
        <w:rPr>
          <w:rFonts w:ascii="Times New Roman" w:hAnsi="Times New Roman" w:cs="Times New Roman"/>
          <w:b/>
        </w:rPr>
        <w:t>Vida organizada</w:t>
      </w:r>
      <w:r w:rsidRPr="00F802E5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14:paraId="6CCB9C7D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5A3F5B66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de Periódico</w:t>
      </w:r>
    </w:p>
    <w:p w14:paraId="4BA238C9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</w:t>
      </w:r>
    </w:p>
    <w:p w14:paraId="296963F8" w14:textId="77777777"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GURGEL, C. Reforma do Estado e segurança pública. </w:t>
      </w:r>
      <w:r w:rsidRPr="00F802E5">
        <w:rPr>
          <w:rFonts w:ascii="Times New Roman" w:hAnsi="Times New Roman" w:cs="Times New Roman"/>
          <w:b/>
        </w:rPr>
        <w:t>Política e administração</w:t>
      </w:r>
      <w:r w:rsidRPr="00F802E5">
        <w:rPr>
          <w:rFonts w:ascii="Times New Roman" w:hAnsi="Times New Roman" w:cs="Times New Roman"/>
        </w:rPr>
        <w:t xml:space="preserve">, Rio de Janeiro, v. 3, n. 2, p. 15-21, set. 1997. </w:t>
      </w:r>
    </w:p>
    <w:p w14:paraId="4B2CD89E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127EEFBB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e/ou matéria de jornal em meio eletrônico</w:t>
      </w:r>
    </w:p>
    <w:p w14:paraId="2ABF939B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14:paraId="128E5D67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VERÍSSIMO, L. F. Um gosto pela ironia. </w:t>
      </w:r>
      <w:r w:rsidRPr="00F802E5">
        <w:rPr>
          <w:rFonts w:ascii="Times New Roman" w:hAnsi="Times New Roman" w:cs="Times New Roman"/>
          <w:b/>
        </w:rPr>
        <w:t>Zero Hora</w:t>
      </w:r>
      <w:r w:rsidRPr="00F802E5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14:paraId="7AA205D1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34C6151E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Trabalho Acadêmico (Monografia, Dissertação, Tese)</w:t>
      </w:r>
    </w:p>
    <w:p w14:paraId="2E24F2D8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dissertação</w:t>
      </w:r>
      <w:r w:rsidRPr="00F802E5">
        <w:rPr>
          <w:rFonts w:ascii="Times New Roman" w:hAnsi="Times New Roman" w:cs="Times New Roman"/>
        </w:rPr>
        <w:t>. Ano. Folhas. Dissertação (Mestrado em XXX) – Universidade XXX, Local, ano.</w:t>
      </w:r>
    </w:p>
    <w:p w14:paraId="5A85253B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lastRenderedPageBreak/>
        <w:t xml:space="preserve">ARAÚJO, U. A. M. </w:t>
      </w:r>
      <w:r w:rsidRPr="00F802E5">
        <w:rPr>
          <w:rFonts w:ascii="Times New Roman" w:hAnsi="Times New Roman" w:cs="Times New Roman"/>
          <w:b/>
        </w:rPr>
        <w:t xml:space="preserve">Mascaras inteiriças </w:t>
      </w:r>
      <w:proofErr w:type="spellStart"/>
      <w:r w:rsidRPr="00F802E5">
        <w:rPr>
          <w:rFonts w:ascii="Times New Roman" w:hAnsi="Times New Roman" w:cs="Times New Roman"/>
          <w:b/>
        </w:rPr>
        <w:t>Tukúna</w:t>
      </w:r>
      <w:proofErr w:type="spellEnd"/>
      <w:r w:rsidRPr="00F802E5">
        <w:rPr>
          <w:rFonts w:ascii="Times New Roman" w:hAnsi="Times New Roman" w:cs="Times New Roman"/>
        </w:rPr>
        <w:t xml:space="preserve">: possibilidades de estudo de artefatos de museu para o rio indígena. 1985. 102 f. Dissertação (Mestrado em Ciências Sociais) – Fundação Escola de Sociologia e </w:t>
      </w:r>
      <w:proofErr w:type="spellStart"/>
      <w:r w:rsidRPr="00F802E5">
        <w:rPr>
          <w:rFonts w:ascii="Times New Roman" w:hAnsi="Times New Roman" w:cs="Times New Roman"/>
        </w:rPr>
        <w:t>Politica</w:t>
      </w:r>
      <w:proofErr w:type="spellEnd"/>
      <w:r w:rsidRPr="00F802E5">
        <w:rPr>
          <w:rFonts w:ascii="Times New Roman" w:hAnsi="Times New Roman" w:cs="Times New Roman"/>
        </w:rPr>
        <w:t xml:space="preserve"> de São Paulo, São Paulo, 1986.</w:t>
      </w:r>
    </w:p>
    <w:p w14:paraId="40F21D54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235BF1A4" w14:textId="77777777"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14:paraId="1951D70E" w14:textId="77777777"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14:paraId="0DD91D39" w14:textId="0B2FF374" w:rsidR="0096634C" w:rsidRPr="00F802E5" w:rsidRDefault="0096634C" w:rsidP="0096634C">
      <w:pPr>
        <w:rPr>
          <w:rStyle w:val="Forte"/>
          <w:rFonts w:ascii="Times New Roman" w:hAnsi="Times New Roman" w:cs="Times New Roman"/>
          <w:sz w:val="24"/>
          <w:szCs w:val="24"/>
          <w:lang w:val="en-GB"/>
        </w:rPr>
      </w:pPr>
    </w:p>
    <w:p w14:paraId="05A2F2CC" w14:textId="77777777" w:rsidR="000C0968" w:rsidRPr="00F802E5" w:rsidRDefault="00E77103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r w:rsidRPr="00F802E5">
        <w:rPr>
          <w:rFonts w:ascii="Times New Roman" w:hAnsi="Times New Roman" w:cs="Times New Roman"/>
          <w:color w:val="auto"/>
        </w:rPr>
        <w:br w:type="column"/>
      </w:r>
      <w:bookmarkStart w:id="152" w:name="_Toc366749815"/>
      <w:bookmarkStart w:id="153" w:name="_Toc473187357"/>
      <w:bookmarkStart w:id="154" w:name="_Toc23446095"/>
      <w:bookmarkStart w:id="155" w:name="_Toc26796681"/>
      <w:bookmarkStart w:id="156" w:name="_Toc26796749"/>
      <w:bookmarkEnd w:id="152"/>
      <w:bookmarkEnd w:id="153"/>
      <w:r w:rsidR="000C0968" w:rsidRPr="00F802E5">
        <w:rPr>
          <w:rFonts w:ascii="Times New Roman" w:hAnsi="Times New Roman" w:cs="Times New Roman"/>
          <w:color w:val="auto"/>
        </w:rPr>
        <w:lastRenderedPageBreak/>
        <w:t>APÊNDICES A – TÍTULO DO APÊNDICE</w:t>
      </w:r>
      <w:bookmarkEnd w:id="154"/>
      <w:bookmarkEnd w:id="155"/>
      <w:bookmarkEnd w:id="156"/>
    </w:p>
    <w:p w14:paraId="206AA716" w14:textId="57492372" w:rsidR="00067649" w:rsidRPr="00F802E5" w:rsidRDefault="00067649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b w:val="0"/>
          <w:bCs w:val="0"/>
          <w:vanish/>
          <w:color w:val="auto"/>
          <w:sz w:val="26"/>
          <w:szCs w:val="26"/>
        </w:rPr>
      </w:pPr>
    </w:p>
    <w:p w14:paraId="3698AA05" w14:textId="1D2A334E"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Elemento opcional, trata-se de um documento elaborado pelo autor, a fim de complementar sua argumentação. Incluem-se, por exemplo, Termos de Consentimento (TCLE), fichas de avaliação, modelos de questionário, dentre outros.</w:t>
      </w:r>
    </w:p>
    <w:p w14:paraId="16D0B1B8" w14:textId="77777777"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14:paraId="5B01428A" w14:textId="77777777"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14:paraId="14AAD02B" w14:textId="77777777" w:rsidR="005B475B" w:rsidRPr="00F802E5" w:rsidRDefault="005B475B" w:rsidP="005B475B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57" w:name="_Toc366749817"/>
      <w:bookmarkStart w:id="158" w:name="_Toc473187359"/>
      <w:bookmarkStart w:id="159" w:name="_Toc23446096"/>
      <w:bookmarkStart w:id="160" w:name="_Toc26796682"/>
      <w:bookmarkStart w:id="161" w:name="_Toc26796750"/>
      <w:bookmarkEnd w:id="157"/>
      <w:bookmarkEnd w:id="158"/>
      <w:r w:rsidRPr="00F802E5">
        <w:rPr>
          <w:rFonts w:ascii="Times New Roman" w:hAnsi="Times New Roman" w:cs="Times New Roman"/>
          <w:color w:val="auto"/>
        </w:rPr>
        <w:lastRenderedPageBreak/>
        <w:t>ANEXOS A – TÍTULO DO ANEXO</w:t>
      </w:r>
      <w:bookmarkEnd w:id="159"/>
      <w:bookmarkEnd w:id="160"/>
      <w:bookmarkEnd w:id="161"/>
    </w:p>
    <w:p w14:paraId="59A6967B" w14:textId="77777777" w:rsidR="00067649" w:rsidRPr="00F802E5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62" w:name="_Toc26796751"/>
      <w:bookmarkEnd w:id="162"/>
    </w:p>
    <w:p w14:paraId="66E7C459" w14:textId="7EC96E30"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F802E5">
        <w:rPr>
          <w:rFonts w:ascii="Times New Roman" w:hAnsi="Times New Roman" w:cs="Times New Roman"/>
          <w:sz w:val="24"/>
          <w:szCs w:val="24"/>
        </w:rPr>
        <w:t>.</w:t>
      </w:r>
      <w:bookmarkStart w:id="163" w:name="_GoBack"/>
      <w:bookmarkEnd w:id="163"/>
    </w:p>
    <w:p w14:paraId="66DF0E74" w14:textId="77777777"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067649" w:rsidRPr="00F802E5" w:rsidSect="003C5CB6">
      <w:headerReference w:type="default" r:id="rId11"/>
      <w:footerReference w:type="default" r:id="rId12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7CC9C" w14:textId="77777777" w:rsidR="0053120F" w:rsidRDefault="0053120F" w:rsidP="004425E6">
      <w:pPr>
        <w:spacing w:after="0" w:line="240" w:lineRule="auto"/>
      </w:pPr>
      <w:r>
        <w:separator/>
      </w:r>
    </w:p>
  </w:endnote>
  <w:endnote w:type="continuationSeparator" w:id="0">
    <w:p w14:paraId="62D8E50C" w14:textId="77777777" w:rsidR="0053120F" w:rsidRDefault="0053120F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4404351"/>
      <w:docPartObj>
        <w:docPartGallery w:val="Page Numbers (Bottom of Page)"/>
        <w:docPartUnique/>
      </w:docPartObj>
    </w:sdtPr>
    <w:sdtEndPr/>
    <w:sdtContent>
      <w:p w14:paraId="10E5E04B" w14:textId="1ABE5091" w:rsidR="005D7A4C" w:rsidRDefault="001D2044" w:rsidP="001D2044">
        <w:pPr>
          <w:pStyle w:val="Rodap"/>
          <w:jc w:val="right"/>
        </w:pPr>
        <w:r>
          <w:rPr>
            <w:w w:val="90"/>
            <w:sz w:val="20"/>
            <w:szCs w:val="20"/>
          </w:rPr>
          <w:t>Título da dissertação...</w:t>
        </w: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>
          <w:rPr>
            <w:b/>
            <w:w w:val="120"/>
          </w:rPr>
          <w:t>5</w:t>
        </w:r>
        <w:r w:rsidRPr="003C7E12">
          <w:rPr>
            <w:b/>
            <w:w w:val="120"/>
          </w:rPr>
          <w:fldChar w:fldCharType="end"/>
        </w:r>
      </w:p>
    </w:sdtContent>
  </w:sdt>
  <w:p w14:paraId="7CA983B1" w14:textId="77777777" w:rsidR="008B3AC0" w:rsidRDefault="008B3AC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D07AD" w14:textId="77777777" w:rsidR="0053120F" w:rsidRDefault="0053120F" w:rsidP="004425E6">
      <w:pPr>
        <w:spacing w:after="0" w:line="240" w:lineRule="auto"/>
      </w:pPr>
      <w:r>
        <w:separator/>
      </w:r>
    </w:p>
  </w:footnote>
  <w:footnote w:type="continuationSeparator" w:id="0">
    <w:p w14:paraId="2CC98AC9" w14:textId="77777777" w:rsidR="0053120F" w:rsidRDefault="0053120F" w:rsidP="004425E6">
      <w:pPr>
        <w:spacing w:after="0" w:line="240" w:lineRule="auto"/>
      </w:pPr>
      <w:r>
        <w:continuationSeparator/>
      </w:r>
    </w:p>
  </w:footnote>
  <w:footnote w:id="1">
    <w:p w14:paraId="61957401" w14:textId="77777777" w:rsidR="00E23ED8" w:rsidRDefault="00E23ED8" w:rsidP="00E23ED8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07084" w14:textId="77777777" w:rsidR="008B3AC0" w:rsidRDefault="008B3AC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24B2018A"/>
    <w:multiLevelType w:val="multilevel"/>
    <w:tmpl w:val="65CCA262"/>
    <w:numStyleLink w:val="Style4"/>
  </w:abstractNum>
  <w:abstractNum w:abstractNumId="2" w15:restartNumberingAfterBreak="0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 w15:restartNumberingAfterBreak="0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F0214D7"/>
    <w:multiLevelType w:val="multilevel"/>
    <w:tmpl w:val="F2B4813A"/>
    <w:numStyleLink w:val="Style6"/>
  </w:abstractNum>
  <w:abstractNum w:abstractNumId="15" w15:restartNumberingAfterBreak="0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2"/>
  </w:num>
  <w:num w:numId="3">
    <w:abstractNumId w:val="4"/>
  </w:num>
  <w:num w:numId="4">
    <w:abstractNumId w:val="7"/>
  </w:num>
  <w:num w:numId="5">
    <w:abstractNumId w:val="10"/>
  </w:num>
  <w:num w:numId="6">
    <w:abstractNumId w:val="8"/>
  </w:num>
  <w:num w:numId="7">
    <w:abstractNumId w:val="13"/>
  </w:num>
  <w:num w:numId="8">
    <w:abstractNumId w:val="9"/>
  </w:num>
  <w:num w:numId="9">
    <w:abstractNumId w:val="12"/>
  </w:num>
  <w:num w:numId="10">
    <w:abstractNumId w:val="5"/>
  </w:num>
  <w:num w:numId="11">
    <w:abstractNumId w:val="6"/>
  </w:num>
  <w:num w:numId="12">
    <w:abstractNumId w:val="14"/>
  </w:num>
  <w:num w:numId="13">
    <w:abstractNumId w:val="1"/>
  </w:num>
  <w:num w:numId="14">
    <w:abstractNumId w:val="15"/>
  </w:num>
  <w:num w:numId="15">
    <w:abstractNumId w:val="11"/>
  </w:num>
  <w:num w:numId="16">
    <w:abstractNumId w:val="0"/>
  </w:num>
  <w:num w:numId="17">
    <w:abstractNumId w:val="16"/>
  </w:num>
  <w:num w:numId="18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W0NDSzNDM0tTRR0lEKTi0uzszPAykwqgUAiBkghSwAAAA="/>
  </w:docVars>
  <w:rsids>
    <w:rsidRoot w:val="00786D68"/>
    <w:rsid w:val="00001688"/>
    <w:rsid w:val="000044C6"/>
    <w:rsid w:val="00005071"/>
    <w:rsid w:val="00006354"/>
    <w:rsid w:val="000075D1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0968"/>
    <w:rsid w:val="000C2A5B"/>
    <w:rsid w:val="000C4951"/>
    <w:rsid w:val="000D2E2B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BB3"/>
    <w:rsid w:val="00107C45"/>
    <w:rsid w:val="00110636"/>
    <w:rsid w:val="00123180"/>
    <w:rsid w:val="00123E97"/>
    <w:rsid w:val="00124E21"/>
    <w:rsid w:val="00125330"/>
    <w:rsid w:val="001257F9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314B"/>
    <w:rsid w:val="00164882"/>
    <w:rsid w:val="00167AA7"/>
    <w:rsid w:val="00171A46"/>
    <w:rsid w:val="00171B46"/>
    <w:rsid w:val="00173814"/>
    <w:rsid w:val="00174A84"/>
    <w:rsid w:val="00174AA2"/>
    <w:rsid w:val="001751A0"/>
    <w:rsid w:val="001806AC"/>
    <w:rsid w:val="00183C1A"/>
    <w:rsid w:val="001905F5"/>
    <w:rsid w:val="00190A3A"/>
    <w:rsid w:val="00191B73"/>
    <w:rsid w:val="00191BF1"/>
    <w:rsid w:val="001B02DF"/>
    <w:rsid w:val="001B13AD"/>
    <w:rsid w:val="001B3BD2"/>
    <w:rsid w:val="001B6718"/>
    <w:rsid w:val="001B77E3"/>
    <w:rsid w:val="001B7D28"/>
    <w:rsid w:val="001C272B"/>
    <w:rsid w:val="001C2F38"/>
    <w:rsid w:val="001C332A"/>
    <w:rsid w:val="001C3E3D"/>
    <w:rsid w:val="001C42BC"/>
    <w:rsid w:val="001C5919"/>
    <w:rsid w:val="001C68A1"/>
    <w:rsid w:val="001C6E7B"/>
    <w:rsid w:val="001C75C0"/>
    <w:rsid w:val="001D0987"/>
    <w:rsid w:val="001D2044"/>
    <w:rsid w:val="001D2211"/>
    <w:rsid w:val="001D59DD"/>
    <w:rsid w:val="001D7DE5"/>
    <w:rsid w:val="001E042D"/>
    <w:rsid w:val="001E0C57"/>
    <w:rsid w:val="001E0DE9"/>
    <w:rsid w:val="001E4786"/>
    <w:rsid w:val="001E4A37"/>
    <w:rsid w:val="001E5B83"/>
    <w:rsid w:val="001F6D12"/>
    <w:rsid w:val="001F7E9D"/>
    <w:rsid w:val="00200599"/>
    <w:rsid w:val="00200D45"/>
    <w:rsid w:val="00201EAD"/>
    <w:rsid w:val="00201F66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36353"/>
    <w:rsid w:val="00237D25"/>
    <w:rsid w:val="0024754A"/>
    <w:rsid w:val="00252070"/>
    <w:rsid w:val="002530AC"/>
    <w:rsid w:val="002555EC"/>
    <w:rsid w:val="00257052"/>
    <w:rsid w:val="00257CC0"/>
    <w:rsid w:val="00257D0E"/>
    <w:rsid w:val="00266432"/>
    <w:rsid w:val="00267C6E"/>
    <w:rsid w:val="00270646"/>
    <w:rsid w:val="00271C78"/>
    <w:rsid w:val="002740C1"/>
    <w:rsid w:val="002816E9"/>
    <w:rsid w:val="00284635"/>
    <w:rsid w:val="00284E12"/>
    <w:rsid w:val="002875F9"/>
    <w:rsid w:val="0029450F"/>
    <w:rsid w:val="00294C05"/>
    <w:rsid w:val="00295C29"/>
    <w:rsid w:val="00296276"/>
    <w:rsid w:val="002A2A6A"/>
    <w:rsid w:val="002A65F7"/>
    <w:rsid w:val="002A6682"/>
    <w:rsid w:val="002B3E55"/>
    <w:rsid w:val="002B462F"/>
    <w:rsid w:val="002B4FA4"/>
    <w:rsid w:val="002B72EA"/>
    <w:rsid w:val="002C2F2A"/>
    <w:rsid w:val="002C381C"/>
    <w:rsid w:val="002C4362"/>
    <w:rsid w:val="002D0BD6"/>
    <w:rsid w:val="002D3039"/>
    <w:rsid w:val="002E3581"/>
    <w:rsid w:val="002E5DE2"/>
    <w:rsid w:val="002F1886"/>
    <w:rsid w:val="002F26A9"/>
    <w:rsid w:val="002F5380"/>
    <w:rsid w:val="002F5C34"/>
    <w:rsid w:val="00300A55"/>
    <w:rsid w:val="00302A23"/>
    <w:rsid w:val="003067FE"/>
    <w:rsid w:val="003123C5"/>
    <w:rsid w:val="00316D71"/>
    <w:rsid w:val="0032048E"/>
    <w:rsid w:val="0032064B"/>
    <w:rsid w:val="003206E0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52B6"/>
    <w:rsid w:val="00356BE2"/>
    <w:rsid w:val="00362C7B"/>
    <w:rsid w:val="00364240"/>
    <w:rsid w:val="003677A7"/>
    <w:rsid w:val="00371D7E"/>
    <w:rsid w:val="00373AD8"/>
    <w:rsid w:val="0037525D"/>
    <w:rsid w:val="00380BA7"/>
    <w:rsid w:val="00380CDB"/>
    <w:rsid w:val="003851DC"/>
    <w:rsid w:val="003866D4"/>
    <w:rsid w:val="0039330E"/>
    <w:rsid w:val="00393476"/>
    <w:rsid w:val="00394B00"/>
    <w:rsid w:val="0039795B"/>
    <w:rsid w:val="003A186A"/>
    <w:rsid w:val="003B59EE"/>
    <w:rsid w:val="003B6E05"/>
    <w:rsid w:val="003B7596"/>
    <w:rsid w:val="003C3648"/>
    <w:rsid w:val="003C5CB6"/>
    <w:rsid w:val="003C6116"/>
    <w:rsid w:val="003C7E12"/>
    <w:rsid w:val="003D4963"/>
    <w:rsid w:val="003D4D3E"/>
    <w:rsid w:val="003E1409"/>
    <w:rsid w:val="003E1DC2"/>
    <w:rsid w:val="003E3549"/>
    <w:rsid w:val="003F0929"/>
    <w:rsid w:val="003F55A6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242A1"/>
    <w:rsid w:val="004425E6"/>
    <w:rsid w:val="00443165"/>
    <w:rsid w:val="004467FC"/>
    <w:rsid w:val="004474E6"/>
    <w:rsid w:val="0045081D"/>
    <w:rsid w:val="0045189B"/>
    <w:rsid w:val="0045205A"/>
    <w:rsid w:val="004534A4"/>
    <w:rsid w:val="00454A9F"/>
    <w:rsid w:val="004550D3"/>
    <w:rsid w:val="00465FA4"/>
    <w:rsid w:val="00466BC8"/>
    <w:rsid w:val="00467D02"/>
    <w:rsid w:val="00467DEF"/>
    <w:rsid w:val="00471119"/>
    <w:rsid w:val="004749C3"/>
    <w:rsid w:val="00475A19"/>
    <w:rsid w:val="00476D53"/>
    <w:rsid w:val="00476F83"/>
    <w:rsid w:val="00480261"/>
    <w:rsid w:val="00481C03"/>
    <w:rsid w:val="00483F8D"/>
    <w:rsid w:val="0048406A"/>
    <w:rsid w:val="004873BC"/>
    <w:rsid w:val="00491EC6"/>
    <w:rsid w:val="004937B1"/>
    <w:rsid w:val="00495254"/>
    <w:rsid w:val="00497650"/>
    <w:rsid w:val="004A0097"/>
    <w:rsid w:val="004A260F"/>
    <w:rsid w:val="004A428B"/>
    <w:rsid w:val="004A46AC"/>
    <w:rsid w:val="004A4A37"/>
    <w:rsid w:val="004A71EA"/>
    <w:rsid w:val="004B0849"/>
    <w:rsid w:val="004B0B8E"/>
    <w:rsid w:val="004B1663"/>
    <w:rsid w:val="004B32A1"/>
    <w:rsid w:val="004B3F55"/>
    <w:rsid w:val="004B5057"/>
    <w:rsid w:val="004B7583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3998"/>
    <w:rsid w:val="00505C63"/>
    <w:rsid w:val="0050637E"/>
    <w:rsid w:val="00510557"/>
    <w:rsid w:val="00512AA1"/>
    <w:rsid w:val="005158BE"/>
    <w:rsid w:val="005174B3"/>
    <w:rsid w:val="005310DB"/>
    <w:rsid w:val="0053120F"/>
    <w:rsid w:val="00535B9E"/>
    <w:rsid w:val="00540A05"/>
    <w:rsid w:val="0054462F"/>
    <w:rsid w:val="00550E5C"/>
    <w:rsid w:val="00554D4D"/>
    <w:rsid w:val="0055651F"/>
    <w:rsid w:val="00570BFE"/>
    <w:rsid w:val="00572546"/>
    <w:rsid w:val="00575A04"/>
    <w:rsid w:val="00581239"/>
    <w:rsid w:val="005818E1"/>
    <w:rsid w:val="00582B10"/>
    <w:rsid w:val="005857F9"/>
    <w:rsid w:val="00585D96"/>
    <w:rsid w:val="00585F02"/>
    <w:rsid w:val="00587ED4"/>
    <w:rsid w:val="005908AB"/>
    <w:rsid w:val="00594A0D"/>
    <w:rsid w:val="00597D8C"/>
    <w:rsid w:val="005B4252"/>
    <w:rsid w:val="005B475B"/>
    <w:rsid w:val="005B5EB6"/>
    <w:rsid w:val="005B62A7"/>
    <w:rsid w:val="005B686B"/>
    <w:rsid w:val="005C17E4"/>
    <w:rsid w:val="005C5D98"/>
    <w:rsid w:val="005D090E"/>
    <w:rsid w:val="005D534D"/>
    <w:rsid w:val="005D7A4C"/>
    <w:rsid w:val="005E0DC3"/>
    <w:rsid w:val="005F1E8A"/>
    <w:rsid w:val="005F69F2"/>
    <w:rsid w:val="005F717D"/>
    <w:rsid w:val="0060107B"/>
    <w:rsid w:val="0060112D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374AB"/>
    <w:rsid w:val="0064069C"/>
    <w:rsid w:val="00643A73"/>
    <w:rsid w:val="00643DEA"/>
    <w:rsid w:val="006449B4"/>
    <w:rsid w:val="00651DCD"/>
    <w:rsid w:val="00653647"/>
    <w:rsid w:val="00653ECF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B168F"/>
    <w:rsid w:val="006B2AA3"/>
    <w:rsid w:val="006B6011"/>
    <w:rsid w:val="006B7929"/>
    <w:rsid w:val="006B7D49"/>
    <w:rsid w:val="006C050C"/>
    <w:rsid w:val="006C22E0"/>
    <w:rsid w:val="006C2B92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8A5"/>
    <w:rsid w:val="00711F02"/>
    <w:rsid w:val="00712204"/>
    <w:rsid w:val="007233EF"/>
    <w:rsid w:val="00724ABF"/>
    <w:rsid w:val="00727A22"/>
    <w:rsid w:val="00732696"/>
    <w:rsid w:val="00735C6A"/>
    <w:rsid w:val="00735F1A"/>
    <w:rsid w:val="007402DC"/>
    <w:rsid w:val="007404BE"/>
    <w:rsid w:val="00742B36"/>
    <w:rsid w:val="00752370"/>
    <w:rsid w:val="007569FF"/>
    <w:rsid w:val="00756D29"/>
    <w:rsid w:val="00760F21"/>
    <w:rsid w:val="00762EFA"/>
    <w:rsid w:val="00766F9C"/>
    <w:rsid w:val="00773CAB"/>
    <w:rsid w:val="00777442"/>
    <w:rsid w:val="0077781B"/>
    <w:rsid w:val="0078545A"/>
    <w:rsid w:val="0078686D"/>
    <w:rsid w:val="00786D68"/>
    <w:rsid w:val="00792611"/>
    <w:rsid w:val="007A21C9"/>
    <w:rsid w:val="007A3B97"/>
    <w:rsid w:val="007A49D1"/>
    <w:rsid w:val="007A5210"/>
    <w:rsid w:val="007A5A9D"/>
    <w:rsid w:val="007A5FC5"/>
    <w:rsid w:val="007A6FD1"/>
    <w:rsid w:val="007B4541"/>
    <w:rsid w:val="007B78F8"/>
    <w:rsid w:val="007C150D"/>
    <w:rsid w:val="007C1C03"/>
    <w:rsid w:val="007C2087"/>
    <w:rsid w:val="007D0AA6"/>
    <w:rsid w:val="007D1653"/>
    <w:rsid w:val="007D17FF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455F"/>
    <w:rsid w:val="0081500E"/>
    <w:rsid w:val="008151C3"/>
    <w:rsid w:val="00821C08"/>
    <w:rsid w:val="0082703A"/>
    <w:rsid w:val="00831821"/>
    <w:rsid w:val="00834E21"/>
    <w:rsid w:val="008356FF"/>
    <w:rsid w:val="00835C16"/>
    <w:rsid w:val="0083644E"/>
    <w:rsid w:val="0083690A"/>
    <w:rsid w:val="0084054E"/>
    <w:rsid w:val="00842480"/>
    <w:rsid w:val="00842A89"/>
    <w:rsid w:val="00843B60"/>
    <w:rsid w:val="00846210"/>
    <w:rsid w:val="00846B5F"/>
    <w:rsid w:val="00851D5A"/>
    <w:rsid w:val="00856B72"/>
    <w:rsid w:val="00856E93"/>
    <w:rsid w:val="0085717E"/>
    <w:rsid w:val="008574E5"/>
    <w:rsid w:val="00857AAD"/>
    <w:rsid w:val="008602B7"/>
    <w:rsid w:val="008630D8"/>
    <w:rsid w:val="00865E5C"/>
    <w:rsid w:val="00884385"/>
    <w:rsid w:val="00884C8A"/>
    <w:rsid w:val="008861C5"/>
    <w:rsid w:val="00886E58"/>
    <w:rsid w:val="00891D5C"/>
    <w:rsid w:val="00892ADA"/>
    <w:rsid w:val="00896A4A"/>
    <w:rsid w:val="008A078D"/>
    <w:rsid w:val="008A220F"/>
    <w:rsid w:val="008A3440"/>
    <w:rsid w:val="008A5E2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5F30"/>
    <w:rsid w:val="008D5F89"/>
    <w:rsid w:val="008D75E0"/>
    <w:rsid w:val="008E36D0"/>
    <w:rsid w:val="008E6658"/>
    <w:rsid w:val="008F00F4"/>
    <w:rsid w:val="008F5512"/>
    <w:rsid w:val="008F762B"/>
    <w:rsid w:val="008F7CF5"/>
    <w:rsid w:val="00903633"/>
    <w:rsid w:val="00903E9F"/>
    <w:rsid w:val="009043AF"/>
    <w:rsid w:val="009062C7"/>
    <w:rsid w:val="00906D04"/>
    <w:rsid w:val="00911F31"/>
    <w:rsid w:val="009122C8"/>
    <w:rsid w:val="009129F1"/>
    <w:rsid w:val="00913038"/>
    <w:rsid w:val="00914230"/>
    <w:rsid w:val="00916788"/>
    <w:rsid w:val="009176DB"/>
    <w:rsid w:val="00922A5E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634C"/>
    <w:rsid w:val="00967291"/>
    <w:rsid w:val="00973F8D"/>
    <w:rsid w:val="00974189"/>
    <w:rsid w:val="00974FED"/>
    <w:rsid w:val="00975C4E"/>
    <w:rsid w:val="00976547"/>
    <w:rsid w:val="00981419"/>
    <w:rsid w:val="009872E4"/>
    <w:rsid w:val="00987E7E"/>
    <w:rsid w:val="00992E0B"/>
    <w:rsid w:val="00994B38"/>
    <w:rsid w:val="009962A1"/>
    <w:rsid w:val="009977D6"/>
    <w:rsid w:val="009A0380"/>
    <w:rsid w:val="009A09F3"/>
    <w:rsid w:val="009A3C7B"/>
    <w:rsid w:val="009A4BD4"/>
    <w:rsid w:val="009A4DB6"/>
    <w:rsid w:val="009A6811"/>
    <w:rsid w:val="009A712B"/>
    <w:rsid w:val="009A78F8"/>
    <w:rsid w:val="009B2A07"/>
    <w:rsid w:val="009B5014"/>
    <w:rsid w:val="009B7842"/>
    <w:rsid w:val="009C1C7C"/>
    <w:rsid w:val="009C325B"/>
    <w:rsid w:val="009C456F"/>
    <w:rsid w:val="009C7F06"/>
    <w:rsid w:val="009D16C4"/>
    <w:rsid w:val="009D535B"/>
    <w:rsid w:val="009D60F3"/>
    <w:rsid w:val="009D7258"/>
    <w:rsid w:val="009D7F63"/>
    <w:rsid w:val="009E0518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47F7"/>
    <w:rsid w:val="009F68AF"/>
    <w:rsid w:val="00A00EE2"/>
    <w:rsid w:val="00A05574"/>
    <w:rsid w:val="00A0582C"/>
    <w:rsid w:val="00A07C4D"/>
    <w:rsid w:val="00A164AB"/>
    <w:rsid w:val="00A279DB"/>
    <w:rsid w:val="00A3165C"/>
    <w:rsid w:val="00A35C20"/>
    <w:rsid w:val="00A3715E"/>
    <w:rsid w:val="00A43079"/>
    <w:rsid w:val="00A4718F"/>
    <w:rsid w:val="00A47528"/>
    <w:rsid w:val="00A559CB"/>
    <w:rsid w:val="00A56EB4"/>
    <w:rsid w:val="00A5756F"/>
    <w:rsid w:val="00A626DE"/>
    <w:rsid w:val="00A65827"/>
    <w:rsid w:val="00A65F0F"/>
    <w:rsid w:val="00A71702"/>
    <w:rsid w:val="00A731C2"/>
    <w:rsid w:val="00A74868"/>
    <w:rsid w:val="00A7531C"/>
    <w:rsid w:val="00A776D4"/>
    <w:rsid w:val="00A92C34"/>
    <w:rsid w:val="00A95E9E"/>
    <w:rsid w:val="00AA6624"/>
    <w:rsid w:val="00AC26DF"/>
    <w:rsid w:val="00AD1EF9"/>
    <w:rsid w:val="00AD4612"/>
    <w:rsid w:val="00AE2852"/>
    <w:rsid w:val="00AE42D4"/>
    <w:rsid w:val="00AE55A0"/>
    <w:rsid w:val="00B01924"/>
    <w:rsid w:val="00B03936"/>
    <w:rsid w:val="00B03D22"/>
    <w:rsid w:val="00B04B61"/>
    <w:rsid w:val="00B05724"/>
    <w:rsid w:val="00B05C0C"/>
    <w:rsid w:val="00B07F71"/>
    <w:rsid w:val="00B124F1"/>
    <w:rsid w:val="00B12A68"/>
    <w:rsid w:val="00B13A5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E16"/>
    <w:rsid w:val="00B46148"/>
    <w:rsid w:val="00B5662A"/>
    <w:rsid w:val="00B60F99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357D"/>
    <w:rsid w:val="00B93FC2"/>
    <w:rsid w:val="00B9424D"/>
    <w:rsid w:val="00B94B53"/>
    <w:rsid w:val="00B95203"/>
    <w:rsid w:val="00BA4B29"/>
    <w:rsid w:val="00BB32F2"/>
    <w:rsid w:val="00BB6247"/>
    <w:rsid w:val="00BB71FA"/>
    <w:rsid w:val="00BC0B5E"/>
    <w:rsid w:val="00BC1F53"/>
    <w:rsid w:val="00BC2137"/>
    <w:rsid w:val="00BC5601"/>
    <w:rsid w:val="00BC5691"/>
    <w:rsid w:val="00BC72E3"/>
    <w:rsid w:val="00BD0930"/>
    <w:rsid w:val="00BD32A9"/>
    <w:rsid w:val="00BD35B6"/>
    <w:rsid w:val="00BD4277"/>
    <w:rsid w:val="00BD5FA2"/>
    <w:rsid w:val="00BE007E"/>
    <w:rsid w:val="00BE0449"/>
    <w:rsid w:val="00BE6FC6"/>
    <w:rsid w:val="00BF25B3"/>
    <w:rsid w:val="00BF3AE5"/>
    <w:rsid w:val="00BF5420"/>
    <w:rsid w:val="00C01359"/>
    <w:rsid w:val="00C01767"/>
    <w:rsid w:val="00C02BE7"/>
    <w:rsid w:val="00C03F41"/>
    <w:rsid w:val="00C0544D"/>
    <w:rsid w:val="00C05AD0"/>
    <w:rsid w:val="00C06E32"/>
    <w:rsid w:val="00C107A4"/>
    <w:rsid w:val="00C12D0E"/>
    <w:rsid w:val="00C20FA6"/>
    <w:rsid w:val="00C21E56"/>
    <w:rsid w:val="00C248F9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65C"/>
    <w:rsid w:val="00C619A7"/>
    <w:rsid w:val="00C655E7"/>
    <w:rsid w:val="00C67429"/>
    <w:rsid w:val="00C70AC9"/>
    <w:rsid w:val="00C71176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39F3"/>
    <w:rsid w:val="00CB61B0"/>
    <w:rsid w:val="00CD0615"/>
    <w:rsid w:val="00CD3984"/>
    <w:rsid w:val="00CD67C5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79E8"/>
    <w:rsid w:val="00D124A8"/>
    <w:rsid w:val="00D17035"/>
    <w:rsid w:val="00D22F39"/>
    <w:rsid w:val="00D24AE8"/>
    <w:rsid w:val="00D26B79"/>
    <w:rsid w:val="00D3556B"/>
    <w:rsid w:val="00D46634"/>
    <w:rsid w:val="00D46F59"/>
    <w:rsid w:val="00D47C8E"/>
    <w:rsid w:val="00D50535"/>
    <w:rsid w:val="00D50EFA"/>
    <w:rsid w:val="00D5166F"/>
    <w:rsid w:val="00D54E2C"/>
    <w:rsid w:val="00D56390"/>
    <w:rsid w:val="00D57204"/>
    <w:rsid w:val="00D57A7E"/>
    <w:rsid w:val="00D61730"/>
    <w:rsid w:val="00D63155"/>
    <w:rsid w:val="00D6334A"/>
    <w:rsid w:val="00D657F1"/>
    <w:rsid w:val="00D6619C"/>
    <w:rsid w:val="00D7320F"/>
    <w:rsid w:val="00D751A2"/>
    <w:rsid w:val="00D770EC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7B99"/>
    <w:rsid w:val="00DD1FBD"/>
    <w:rsid w:val="00DD2238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27F6"/>
    <w:rsid w:val="00E02FBD"/>
    <w:rsid w:val="00E034CA"/>
    <w:rsid w:val="00E057BD"/>
    <w:rsid w:val="00E07E6B"/>
    <w:rsid w:val="00E1055C"/>
    <w:rsid w:val="00E13CB0"/>
    <w:rsid w:val="00E1544E"/>
    <w:rsid w:val="00E2269B"/>
    <w:rsid w:val="00E23ED8"/>
    <w:rsid w:val="00E31AA9"/>
    <w:rsid w:val="00E36455"/>
    <w:rsid w:val="00E414DD"/>
    <w:rsid w:val="00E44374"/>
    <w:rsid w:val="00E45FAA"/>
    <w:rsid w:val="00E50496"/>
    <w:rsid w:val="00E529E8"/>
    <w:rsid w:val="00E547DE"/>
    <w:rsid w:val="00E650F2"/>
    <w:rsid w:val="00E7041C"/>
    <w:rsid w:val="00E7101B"/>
    <w:rsid w:val="00E73A65"/>
    <w:rsid w:val="00E74581"/>
    <w:rsid w:val="00E77103"/>
    <w:rsid w:val="00E77FDC"/>
    <w:rsid w:val="00E84542"/>
    <w:rsid w:val="00E8464A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D2A"/>
    <w:rsid w:val="00EB2894"/>
    <w:rsid w:val="00EB7B97"/>
    <w:rsid w:val="00EC2B79"/>
    <w:rsid w:val="00EC6509"/>
    <w:rsid w:val="00ED3A67"/>
    <w:rsid w:val="00EE0A76"/>
    <w:rsid w:val="00EE2DDB"/>
    <w:rsid w:val="00EE5241"/>
    <w:rsid w:val="00EE69C7"/>
    <w:rsid w:val="00EF1492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6AF"/>
    <w:rsid w:val="00F26487"/>
    <w:rsid w:val="00F27109"/>
    <w:rsid w:val="00F32098"/>
    <w:rsid w:val="00F37D87"/>
    <w:rsid w:val="00F406C2"/>
    <w:rsid w:val="00F423EC"/>
    <w:rsid w:val="00F46937"/>
    <w:rsid w:val="00F4705E"/>
    <w:rsid w:val="00F51F24"/>
    <w:rsid w:val="00F52947"/>
    <w:rsid w:val="00F52FFE"/>
    <w:rsid w:val="00F5378B"/>
    <w:rsid w:val="00F63177"/>
    <w:rsid w:val="00F66CA9"/>
    <w:rsid w:val="00F6751A"/>
    <w:rsid w:val="00F709F4"/>
    <w:rsid w:val="00F7202A"/>
    <w:rsid w:val="00F76C7D"/>
    <w:rsid w:val="00F802E5"/>
    <w:rsid w:val="00F816A8"/>
    <w:rsid w:val="00F8510B"/>
    <w:rsid w:val="00F87F6F"/>
    <w:rsid w:val="00F9214B"/>
    <w:rsid w:val="00F95286"/>
    <w:rsid w:val="00F96BA4"/>
    <w:rsid w:val="00FA1A68"/>
    <w:rsid w:val="00FA261C"/>
    <w:rsid w:val="00FA2A6A"/>
    <w:rsid w:val="00FA2EAD"/>
    <w:rsid w:val="00FA7A67"/>
    <w:rsid w:val="00FA7D81"/>
    <w:rsid w:val="00FB65EC"/>
    <w:rsid w:val="00FB79AA"/>
    <w:rsid w:val="00FC0E87"/>
    <w:rsid w:val="00FC1D16"/>
    <w:rsid w:val="00FC231E"/>
    <w:rsid w:val="00FC27EB"/>
    <w:rsid w:val="00FC4A56"/>
    <w:rsid w:val="00FC537A"/>
    <w:rsid w:val="00FC6D12"/>
    <w:rsid w:val="00FC6E23"/>
    <w:rsid w:val="00FD1AA8"/>
    <w:rsid w:val="00FD2D26"/>
    <w:rsid w:val="00FE05FC"/>
    <w:rsid w:val="00FE1910"/>
    <w:rsid w:val="00FE3DAD"/>
    <w:rsid w:val="00FF15CB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FA2CDC"/>
  <w15:docId w15:val="{85E6AF06-480A-4E1E-87E8-80CD3C31F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decs.bvs.b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764085-DCD7-4927-BF6D-39DB53DB3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450</Words>
  <Characters>13233</Characters>
  <Application>Microsoft Office Word</Application>
  <DocSecurity>0</DocSecurity>
  <Lines>110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1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Daniel Machado</cp:lastModifiedBy>
  <cp:revision>44</cp:revision>
  <dcterms:created xsi:type="dcterms:W3CDTF">2019-10-30T19:10:00Z</dcterms:created>
  <dcterms:modified xsi:type="dcterms:W3CDTF">2019-12-12T13:42:00Z</dcterms:modified>
</cp:coreProperties>
</file>